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19C8" w:rsidRPr="0073414F" w:rsidRDefault="004E19C8" w:rsidP="004E19C8">
      <w:pPr>
        <w:pStyle w:val="NoSpacing"/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4310FFF" wp14:editId="593F8BDE">
                <wp:simplePos x="0" y="0"/>
                <wp:positionH relativeFrom="column">
                  <wp:posOffset>4544060</wp:posOffset>
                </wp:positionH>
                <wp:positionV relativeFrom="paragraph">
                  <wp:posOffset>-267426</wp:posOffset>
                </wp:positionV>
                <wp:extent cx="2307771" cy="2122715"/>
                <wp:effectExtent l="0" t="0" r="0" b="0"/>
                <wp:wrapNone/>
                <wp:docPr id="2437" name="Group 24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307771" cy="2122715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2438" name="Picture 243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39" name="Picture 243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437" o:spid="_x0000_s1026" style="position:absolute;margin-left:357.8pt;margin-top:-21.05pt;width:181.7pt;height:167.1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38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hUOgnAAAAA3QAAAA8AAABkcnMvZG93bnJldi54bWxET89rwjAUvg/8H8ITdpupdYxSjSJSoR7X&#10;jZ7fmmdbbF5KE2v235vDYMeP7/fuEMwgZppcb1nBepWAIG6s7rlV8P11fstAOI+scbBMCn7JwWG/&#10;eNlhru2DP2mufCtiCLscFXTej7mUrunIoFvZkThyVzsZ9BFOrdQTPmK4GWSaJB/SYM+xocORTh01&#10;t+puFPyc083lxiHUtiyo5lAXWZ8q9boMxy0IT8H/i//cpVaQvm/i3PgmPgG5fw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+FQ6CcAAAADdAAAADwAAAAAAAAAAAAAAAACfAgAA&#10;ZHJzL2Rvd25yZXYueG1sUEsFBgAAAAAEAAQA9wAAAIwDAAAAAA==&#10;">
                  <v:imagedata r:id="rId11" o:title="" croptop="3526f" cropbottom="22913f" cropleft="12508f" cropright="12340f" chromakey="white"/>
                  <v:path arrowok="t"/>
                </v:shape>
                <v:shape id="Picture 2439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vs4TTJAAAA3QAAAA8AAABkcnMvZG93bnJldi54bWxEj09Lw0AUxO+C32F5Qm9201qKjdmUqv2T&#10;HhSMih6f2WcSzL4N2W2bfvtuoeBxmJnfMMm8N43YU+dqywpGwwgEcWF1zaWCj/fV7T0I55E1NpZJ&#10;wZEczNPrqwRjbQ/8RvvclyJA2MWooPK+jaV0RUUG3dC2xMH7tZ1BH2RXSt3hIcBNI8dRNJUGaw4L&#10;Fbb0VFHxl++Mgizvt9+fzfpn8zVdZK+j2fLl+TFSanDTLx5AeOr9f/jSzrSC8eRuBuc34QnI9AQ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C+zhNMkAAADdAAAADwAAAAAAAAAA&#10;AAAAAACfAgAAZHJzL2Rvd25yZXYueG1sUEsFBgAAAAAEAAQA9wAAAJUDAAAAAA==&#10;">
                  <v:imagedata r:id="rId12" o:title="" chromakey="white"/>
                  <v:path arrowok="t"/>
                </v:shape>
              </v:group>
            </w:pict>
          </mc:Fallback>
        </mc:AlternateContent>
      </w:r>
      <w:r w:rsidRPr="0073414F">
        <w:rPr>
          <w:rFonts w:asciiTheme="majorBidi" w:hAnsiTheme="majorBidi" w:cstheme="majorBidi"/>
          <w:b/>
          <w:bCs/>
          <w:sz w:val="24"/>
          <w:szCs w:val="24"/>
        </w:rPr>
        <w:t>KENYA CERTIFICATE OF BASIC EDUCATION (K.C.B.E)</w:t>
      </w:r>
    </w:p>
    <w:p w:rsidR="004E19C8" w:rsidRPr="0073414F" w:rsidRDefault="004E19C8" w:rsidP="004E19C8">
      <w:pPr>
        <w:pStyle w:val="NoSpacing"/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3414F">
        <w:rPr>
          <w:rFonts w:asciiTheme="majorBidi" w:hAnsiTheme="majorBidi" w:cstheme="majorBidi"/>
          <w:b/>
          <w:bCs/>
          <w:sz w:val="24"/>
          <w:szCs w:val="24"/>
        </w:rPr>
        <w:t>GRADE 10 –</w:t>
      </w:r>
      <w:r>
        <w:rPr>
          <w:rFonts w:asciiTheme="majorBidi" w:hAnsiTheme="majorBidi" w:cstheme="majorBidi"/>
          <w:b/>
          <w:bCs/>
          <w:sz w:val="24"/>
          <w:szCs w:val="24"/>
        </w:rPr>
        <w:t>ESSENTIAL MATHEMATICS</w:t>
      </w:r>
    </w:p>
    <w:p w:rsidR="004E19C8" w:rsidRPr="0073414F" w:rsidRDefault="004E19C8" w:rsidP="004E19C8">
      <w:pPr>
        <w:pStyle w:val="NoSpacing"/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5E5A281" wp14:editId="05982D6C">
            <wp:simplePos x="0" y="0"/>
            <wp:positionH relativeFrom="column">
              <wp:posOffset>1451610</wp:posOffset>
            </wp:positionH>
            <wp:positionV relativeFrom="paragraph">
              <wp:posOffset>27940</wp:posOffset>
            </wp:positionV>
            <wp:extent cx="3147695" cy="944245"/>
            <wp:effectExtent l="0" t="0" r="0" b="0"/>
            <wp:wrapNone/>
            <wp:docPr id="53" name="Picture 53" descr="Get Homework Help Now! | Olathe Public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t Homework Help Now! | Olathe Public Library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DFEEFF"/>
                        </a:clrFrom>
                        <a:clrTo>
                          <a:srgbClr val="DFEE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8943" b="89431" l="3415" r="97805">
                                  <a14:foregroundMark x1="6585" y1="42276" x2="6585" y2="42276"/>
                                  <a14:foregroundMark x1="7805" y1="34146" x2="7805" y2="34146"/>
                                  <a14:foregroundMark x1="11463" y1="31707" x2="11463" y2="31707"/>
                                  <a14:foregroundMark x1="13902" y1="43902" x2="13902" y2="43902"/>
                                  <a14:foregroundMark x1="12927" y1="58537" x2="12927" y2="58537"/>
                                  <a14:foregroundMark x1="19512" y1="49593" x2="19512" y2="49593"/>
                                  <a14:foregroundMark x1="19024" y1="34146" x2="19024" y2="34146"/>
                                  <a14:foregroundMark x1="32927" y1="30081" x2="32927" y2="30081"/>
                                  <a14:foregroundMark x1="31707" y1="50407" x2="31707" y2="50407"/>
                                  <a14:foregroundMark x1="34390" y1="48780" x2="34390" y2="48780"/>
                                  <a14:foregroundMark x1="36098" y1="48780" x2="36098" y2="48780"/>
                                  <a14:foregroundMark x1="37073" y1="56098" x2="37073" y2="56098"/>
                                  <a14:foregroundMark x1="30488" y1="46341" x2="30488" y2="46341"/>
                                  <a14:foregroundMark x1="23659" y1="58537" x2="23659" y2="58537"/>
                                  <a14:foregroundMark x1="44878" y1="36585" x2="44878" y2="36585"/>
                                  <a14:foregroundMark x1="44878" y1="28455" x2="44878" y2="28455"/>
                                  <a14:foregroundMark x1="42683" y1="55285" x2="42683" y2="55285"/>
                                  <a14:foregroundMark x1="12195" y1="65854" x2="12195" y2="65854"/>
                                  <a14:foregroundMark x1="15366" y1="47154" x2="15366" y2="47154"/>
                                  <a14:foregroundMark x1="66585" y1="48780" x2="66585" y2="48780"/>
                                  <a14:foregroundMark x1="68293" y1="34146" x2="68293" y2="34146"/>
                                  <a14:foregroundMark x1="69268" y1="62602" x2="69268" y2="62602"/>
                                  <a14:foregroundMark x1="75854" y1="41463" x2="75854" y2="41463"/>
                                  <a14:foregroundMark x1="78293" y1="30894" x2="78293" y2="30894"/>
                                  <a14:foregroundMark x1="90488" y1="47967" x2="90488" y2="47967"/>
                                  <a14:foregroundMark x1="89024" y1="37398" x2="89024" y2="37398"/>
                                  <a14:foregroundMark x1="88049" y1="52033" x2="88049" y2="52033"/>
                                  <a14:foregroundMark x1="86829" y1="64228" x2="86829" y2="64228"/>
                                  <a14:foregroundMark x1="89756" y1="62602" x2="89756" y2="62602"/>
                                  <a14:foregroundMark x1="91707" y1="67480" x2="91707" y2="67480"/>
                                  <a14:foregroundMark x1="91463" y1="34146" x2="91463" y2="34146"/>
                                  <a14:foregroundMark x1="90732" y1="31707" x2="90732" y2="31707"/>
                                  <a14:foregroundMark x1="30488" y1="60976" x2="30488" y2="60976"/>
                                  <a14:foregroundMark x1="34390" y1="68293" x2="34390" y2="68293"/>
                                  <a14:foregroundMark x1="34634" y1="54472" x2="34634" y2="54472"/>
                                  <a14:foregroundMark x1="91951" y1="56911" x2="91951" y2="56911"/>
                                  <a14:foregroundMark x1="93415" y1="66667" x2="93415" y2="66667"/>
                                  <a14:foregroundMark x1="78049" y1="52846" x2="78049" y2="52846"/>
                                  <a14:foregroundMark x1="52927" y1="34959" x2="52927" y2="34959"/>
                                  <a14:foregroundMark x1="42439" y1="41463" x2="42439" y2="41463"/>
                                  <a14:foregroundMark x1="44878" y1="43089" x2="44878" y2="43089"/>
                                  <a14:foregroundMark x1="44634" y1="32520" x2="44634" y2="3252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695" cy="94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3414F">
        <w:rPr>
          <w:rFonts w:asciiTheme="majorBidi" w:hAnsiTheme="majorBidi" w:cstheme="majorBidi"/>
          <w:b/>
          <w:bCs/>
          <w:sz w:val="24"/>
          <w:szCs w:val="24"/>
        </w:rPr>
        <w:br/>
        <w:t>April 2026</w:t>
      </w:r>
      <w:r w:rsidRPr="0073414F">
        <w:rPr>
          <w:rFonts w:asciiTheme="majorBidi" w:hAnsiTheme="majorBidi" w:cstheme="majorBidi"/>
          <w:b/>
          <w:bCs/>
          <w:sz w:val="24"/>
          <w:szCs w:val="24"/>
        </w:rPr>
        <w:br/>
        <w:t>Time: 2 Hours</w:t>
      </w:r>
      <w:r w:rsidRPr="0073414F">
        <w:rPr>
          <w:rFonts w:asciiTheme="majorBidi" w:hAnsiTheme="majorBidi" w:cstheme="majorBidi"/>
          <w:b/>
          <w:bCs/>
          <w:sz w:val="24"/>
          <w:szCs w:val="24"/>
        </w:rPr>
        <w:br/>
        <w:t>Code: CKEAB 004</w:t>
      </w:r>
    </w:p>
    <w:p w:rsidR="004E19C8" w:rsidRPr="0073414F" w:rsidRDefault="004E19C8" w:rsidP="004E19C8">
      <w:pPr>
        <w:pStyle w:val="NoSpacing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414F">
        <w:rPr>
          <w:rFonts w:asciiTheme="majorBidi" w:hAnsiTheme="majorBidi" w:cstheme="majorBidi"/>
          <w:b/>
          <w:bCs/>
          <w:sz w:val="24"/>
          <w:szCs w:val="24"/>
        </w:rPr>
        <w:t>LEARNER’S DETAILS</w:t>
      </w:r>
    </w:p>
    <w:p w:rsidR="004E19C8" w:rsidRPr="0073414F" w:rsidRDefault="004E19C8" w:rsidP="004E19C8">
      <w:pPr>
        <w:pStyle w:val="NoSpacing"/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3414F">
        <w:rPr>
          <w:rFonts w:asciiTheme="majorBidi" w:hAnsiTheme="majorBidi" w:cstheme="majorBidi"/>
          <w:b/>
          <w:bCs/>
          <w:sz w:val="24"/>
          <w:szCs w:val="24"/>
        </w:rPr>
        <w:t>Name: _______________________________________School: ___________________________________________</w:t>
      </w:r>
      <w:r w:rsidRPr="0073414F">
        <w:rPr>
          <w:rFonts w:asciiTheme="majorBidi" w:hAnsiTheme="majorBidi" w:cstheme="majorBidi"/>
          <w:b/>
          <w:bCs/>
          <w:sz w:val="24"/>
          <w:szCs w:val="24"/>
        </w:rPr>
        <w:br/>
        <w:t>Assessment Number: ____________________School Code: ______________ Date: ________Signature: _________</w:t>
      </w:r>
    </w:p>
    <w:p w:rsidR="004E19C8" w:rsidRPr="0073414F" w:rsidRDefault="004E19C8" w:rsidP="004E19C8">
      <w:pPr>
        <w:pStyle w:val="NoSpacing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414F">
        <w:rPr>
          <w:rFonts w:asciiTheme="majorBidi" w:hAnsiTheme="majorBidi" w:cstheme="majorBidi"/>
          <w:b/>
          <w:bCs/>
          <w:sz w:val="24"/>
          <w:szCs w:val="24"/>
        </w:rPr>
        <w:t>INSTRUCTIONS TO LEARNERS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i. Answer all questions.</w:t>
      </w:r>
      <w:r w:rsidRPr="00810477">
        <w:rPr>
          <w:rFonts w:asciiTheme="majorBidi" w:hAnsiTheme="majorBidi" w:cstheme="majorBidi"/>
        </w:rPr>
        <w:br/>
        <w:t>ii. Show all working.</w:t>
      </w:r>
      <w:r w:rsidRPr="00810477">
        <w:rPr>
          <w:rFonts w:asciiTheme="majorBidi" w:hAnsiTheme="majorBidi" w:cstheme="majorBidi"/>
        </w:rPr>
        <w:br/>
        <w:t>iii. Non-programmable calculators allowed.</w:t>
      </w:r>
      <w:r w:rsidRPr="00810477">
        <w:rPr>
          <w:rFonts w:asciiTheme="majorBidi" w:hAnsiTheme="majorBidi" w:cstheme="majorBidi"/>
        </w:rPr>
        <w:br/>
        <w:t>iv. Take π = 3.14 unless stated otherwise.</w:t>
      </w:r>
    </w:p>
    <w:p w:rsidR="004E19C8" w:rsidRPr="00810477" w:rsidRDefault="004E19C8" w:rsidP="004E19C8">
      <w:pPr>
        <w:pStyle w:val="Heading1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SECTION A (35 MARKS)</w:t>
      </w: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1. (6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Simplify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ajorBidi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3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ajorBidi"/>
                </w:rPr>
                <m:t>×</m:t>
              </m:r>
              <m:sSup>
                <m:sSupPr>
                  <m:ctrlPr>
                    <w:rPr>
                      <w:rFonts w:ascii="Cambria Math" w:hAnsi="Cambria Math" w:cstheme="majorBidi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3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-</m:t>
                  </m:r>
                  <m: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theme="majorBidi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3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3</m:t>
                  </m:r>
                </m:sup>
              </m:sSup>
            </m:den>
          </m:f>
        </m:oMath>
      </m:oMathPara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Express 0.00032 in standard form.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Rationalize and simplify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ajorBidi"/>
                </w:rPr>
              </m:ctrlPr>
            </m:fPr>
            <m:num>
              <m:r>
                <w:rPr>
                  <w:rFonts w:ascii="Cambria Math" w:hAnsi="Cambria Math" w:cstheme="majorBidi"/>
                </w:rPr>
                <m:t>5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theme="majorBidi"/>
                    </w:rPr>
                  </m:ctrlPr>
                </m:radPr>
                <m:deg/>
                <m:e>
                  <m:r>
                    <w:rPr>
                      <w:rFonts w:ascii="Cambria Math" w:hAnsi="Cambria Math" w:cstheme="majorBidi"/>
                    </w:rPr>
                    <m:t>3</m:t>
                  </m:r>
                </m:e>
              </m:rad>
            </m:den>
          </m:f>
        </m:oMath>
      </m:oMathPara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lastRenderedPageBreak/>
        <w:t>d) Evaluate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rad>
            <m:radPr>
              <m:degHide m:val="1"/>
              <m:ctrlPr>
                <w:rPr>
                  <w:rFonts w:ascii="Cambria Math" w:hAnsi="Cambria Math" w:cstheme="majorBidi"/>
                </w:rPr>
              </m:ctrlPr>
            </m:radPr>
            <m:deg/>
            <m:e>
              <m:r>
                <w:rPr>
                  <w:rFonts w:ascii="Cambria Math" w:hAnsi="Cambria Math" w:cstheme="majorBidi"/>
                </w:rPr>
                <m:t>50</m:t>
              </m:r>
            </m:e>
          </m:rad>
          <m:r>
            <m:rPr>
              <m:sty m:val="p"/>
            </m:rPr>
            <w:rPr>
              <w:rFonts w:ascii="Cambria Math" w:hAnsi="Cambria Math" w:cstheme="majorBidi"/>
            </w:rPr>
            <m:t>+</m:t>
          </m:r>
          <m:r>
            <w:rPr>
              <w:rFonts w:ascii="Cambria Math" w:hAnsi="Cambria Math" w:cstheme="majorBidi"/>
            </w:rPr>
            <m:t>3</m:t>
          </m:r>
          <m:rad>
            <m:radPr>
              <m:degHide m:val="1"/>
              <m:ctrlPr>
                <w:rPr>
                  <w:rFonts w:ascii="Cambria Math" w:hAnsi="Cambria Math" w:cstheme="majorBidi"/>
                </w:rPr>
              </m:ctrlPr>
            </m:radPr>
            <m:deg/>
            <m:e>
              <m:r>
                <w:rPr>
                  <w:rFonts w:ascii="Cambria Math" w:hAnsi="Cambria Math" w:cstheme="majorBidi"/>
                </w:rPr>
                <m:t>8</m:t>
              </m:r>
            </m:e>
          </m:rad>
        </m:oMath>
      </m:oMathPara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2. (7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Expand and simplify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theme="majorBidi"/>
                </w:rPr>
              </m:ctrlPr>
            </m:dPr>
            <m:e>
              <m:r>
                <w:rPr>
                  <w:rFonts w:ascii="Cambria Math" w:hAnsi="Cambria Math" w:cstheme="majorBidi"/>
                </w:rPr>
                <m:t>2x</m:t>
              </m:r>
              <m:r>
                <m:rPr>
                  <m:sty m:val="p"/>
                </m:rPr>
                <w:rPr>
                  <w:rFonts w:ascii="Cambria Math" w:hAnsi="Cambria Math" w:cstheme="majorBidi"/>
                </w:rPr>
                <m:t>-</m:t>
              </m:r>
              <m:r>
                <w:rPr>
                  <w:rFonts w:ascii="Cambria Math" w:hAnsi="Cambria Math" w:cstheme="majorBidi"/>
                </w:rPr>
                <m:t>3</m:t>
              </m:r>
            </m:e>
          </m:d>
          <m:d>
            <m:dPr>
              <m:ctrlPr>
                <w:rPr>
                  <w:rFonts w:ascii="Cambria Math" w:hAnsi="Cambria Math" w:cstheme="majorBidi"/>
                </w:rPr>
              </m:ctrlPr>
            </m:dPr>
            <m:e>
              <m:r>
                <w:rPr>
                  <w:rFonts w:ascii="Cambria Math" w:hAnsi="Cambria Math" w:cstheme="majorBidi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theme="majorBidi"/>
                </w:rPr>
                <m:t>+</m:t>
              </m:r>
              <m:r>
                <w:rPr>
                  <w:rFonts w:ascii="Cambria Math" w:hAnsi="Cambria Math" w:cstheme="majorBidi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 w:cstheme="majorBidi"/>
            </w:rPr>
            <m:t>-</m:t>
          </m:r>
          <m:sSup>
            <m:sSupPr>
              <m:ctrlPr>
                <w:rPr>
                  <w:rFonts w:ascii="Cambria Math" w:hAnsi="Cambria Math" w:cstheme="majorBidi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ajorBidi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-</m:t>
                  </m:r>
                  <m:r>
                    <w:rPr>
                      <w:rFonts w:ascii="Cambria Math" w:hAnsi="Cambria Math" w:cstheme="majorBidi"/>
                    </w:rPr>
                    <m:t>4</m:t>
                  </m:r>
                </m:e>
              </m:d>
            </m:e>
            <m:sup>
              <m:r>
                <w:rPr>
                  <w:rFonts w:ascii="Cambria Math" w:hAnsi="Cambria Math" w:cstheme="majorBidi"/>
                </w:rPr>
                <m:t>2</m:t>
              </m:r>
            </m:sup>
          </m:sSup>
        </m:oMath>
      </m:oMathPara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Factorise completely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r>
            <w:rPr>
              <w:rFonts w:ascii="Cambria Math" w:hAnsi="Cambria Math" w:cstheme="majorBidi"/>
            </w:rPr>
            <m:t>3</m:t>
          </m:r>
          <m:sSup>
            <m:sSupPr>
              <m:ctrlPr>
                <w:rPr>
                  <w:rFonts w:ascii="Cambria Math" w:hAnsi="Cambria Math" w:cstheme="majorBidi"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x</m:t>
              </m:r>
            </m:e>
            <m:sup>
              <m:r>
                <w:rPr>
                  <w:rFonts w:ascii="Cambria Math" w:hAnsi="Cambria Math" w:cstheme="majorBidi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ajorBidi"/>
            </w:rPr>
            <m:t>-</m:t>
          </m:r>
          <m:r>
            <w:rPr>
              <w:rFonts w:ascii="Cambria Math" w:hAnsi="Cambria Math" w:cstheme="majorBidi"/>
            </w:rPr>
            <m:t>11x</m:t>
          </m:r>
          <m:r>
            <m:rPr>
              <m:sty m:val="p"/>
            </m:rPr>
            <w:rPr>
              <w:rFonts w:ascii="Cambria Math" w:hAnsi="Cambria Math" w:cstheme="majorBidi"/>
            </w:rPr>
            <m:t>-</m:t>
          </m:r>
          <m:r>
            <w:rPr>
              <w:rFonts w:ascii="Cambria Math" w:hAnsi="Cambria Math" w:cstheme="majorBidi"/>
            </w:rPr>
            <m:t>4</m:t>
          </m:r>
        </m:oMath>
      </m:oMathPara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Solve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r>
            <w:rPr>
              <w:rFonts w:ascii="Cambria Math" w:hAnsi="Cambria Math" w:cstheme="majorBidi"/>
            </w:rPr>
            <m:t>4</m:t>
          </m:r>
          <m:sSup>
            <m:sSupPr>
              <m:ctrlPr>
                <w:rPr>
                  <w:rFonts w:ascii="Cambria Math" w:hAnsi="Cambria Math" w:cstheme="majorBidi"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x</m:t>
              </m:r>
            </m:e>
            <m:sup>
              <m:r>
                <w:rPr>
                  <w:rFonts w:ascii="Cambria Math" w:hAnsi="Cambria Math" w:cstheme="majorBidi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ajorBidi"/>
            </w:rPr>
            <m:t>-</m:t>
          </m:r>
          <m:r>
            <w:rPr>
              <w:rFonts w:ascii="Cambria Math" w:hAnsi="Cambria Math" w:cstheme="majorBidi"/>
            </w:rPr>
            <m:t>9</m:t>
          </m:r>
          <m:r>
            <m:rPr>
              <m:sty m:val="p"/>
            </m:rPr>
            <w:rPr>
              <w:rFonts w:ascii="Cambria Math" w:hAnsi="Cambria Math" w:cstheme="majorBidi"/>
            </w:rPr>
            <m:t>=</m:t>
          </m:r>
          <m:r>
            <w:rPr>
              <w:rFonts w:ascii="Cambria Math" w:hAnsi="Cambria Math" w:cstheme="majorBidi"/>
            </w:rPr>
            <m:t>0</m:t>
          </m:r>
        </m:oMath>
      </m:oMathPara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3. (6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Solve:</w:t>
      </w:r>
    </w:p>
    <w:p w:rsidR="004E19C8" w:rsidRDefault="004E19C8" w:rsidP="004E19C8">
      <w:pPr>
        <w:pStyle w:val="BodyText"/>
        <w:jc w:val="center"/>
        <w:rPr>
          <w:rFonts w:asciiTheme="majorBidi" w:eastAsiaTheme="minorEastAsia" w:hAnsiTheme="majorBidi" w:cstheme="majorBidi"/>
        </w:rPr>
      </w:pPr>
      <m:oMathPara>
        <m:oMath>
          <m:r>
            <w:rPr>
              <w:rFonts w:ascii="Cambria Math" w:hAnsi="Cambria Math" w:cstheme="majorBidi"/>
            </w:rPr>
            <m:t>3x</m:t>
          </m:r>
          <m:r>
            <m:rPr>
              <m:sty m:val="p"/>
            </m:rPr>
            <w:rPr>
              <w:rFonts w:ascii="Cambria Math" w:hAnsi="Cambria Math" w:cstheme="majorBidi"/>
            </w:rPr>
            <m:t>+</m:t>
          </m:r>
          <m:r>
            <w:rPr>
              <w:rFonts w:ascii="Cambria Math" w:hAnsi="Cambria Math" w:cstheme="majorBidi"/>
            </w:rPr>
            <m:t>2y</m:t>
          </m:r>
          <m:r>
            <m:rPr>
              <m:sty m:val="p"/>
            </m:rPr>
            <w:rPr>
              <w:rFonts w:ascii="Cambria Math" w:hAnsi="Cambria Math" w:cstheme="majorBidi"/>
            </w:rPr>
            <m:t>=</m:t>
          </m:r>
          <m:r>
            <w:rPr>
              <w:rFonts w:ascii="Cambria Math" w:hAnsi="Cambria Math" w:cstheme="majorBidi"/>
            </w:rPr>
            <m:t>17</m:t>
          </m:r>
        </m:oMath>
      </m:oMathPara>
    </w:p>
    <w:p w:rsidR="004E19C8" w:rsidRPr="00810477" w:rsidRDefault="004E19C8" w:rsidP="004E19C8">
      <w:pPr>
        <w:pStyle w:val="BodyText"/>
        <w:jc w:val="center"/>
        <w:rPr>
          <w:rFonts w:asciiTheme="majorBidi" w:eastAsiaTheme="minorEastAsia" w:hAnsiTheme="majorBidi" w:cstheme="majorBidi"/>
        </w:rPr>
      </w:pPr>
      <m:oMathPara>
        <m:oMath>
          <m:r>
            <w:rPr>
              <w:rFonts w:ascii="Cambria Math" w:hAnsi="Cambria Math" w:cstheme="majorBidi"/>
            </w:rPr>
            <m:t>2x</m:t>
          </m:r>
          <m:r>
            <m:rPr>
              <m:sty m:val="p"/>
            </m:rPr>
            <w:rPr>
              <w:rFonts w:ascii="Cambria Math" w:hAnsi="Cambria Math" w:cstheme="majorBidi"/>
            </w:rPr>
            <m:t>-</m:t>
          </m:r>
          <m:r>
            <w:rPr>
              <w:rFonts w:ascii="Cambria Math" w:hAnsi="Cambria Math" w:cstheme="majorBidi"/>
            </w:rPr>
            <m:t>y</m:t>
          </m:r>
          <m:r>
            <m:rPr>
              <m:sty m:val="p"/>
            </m:rPr>
            <w:rPr>
              <w:rFonts w:ascii="Cambria Math" w:hAnsi="Cambria Math" w:cstheme="majorBidi"/>
            </w:rPr>
            <m:t>=</m:t>
          </m:r>
          <m:r>
            <w:rPr>
              <w:rFonts w:ascii="Cambria Math" w:hAnsi="Cambria Math" w:cstheme="majorBidi"/>
            </w:rPr>
            <m:t>4</m:t>
          </m:r>
        </m:oMath>
      </m:oMathPara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4. (8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 projectile is modeled by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r>
            <w:rPr>
              <w:rFonts w:ascii="Cambria Math" w:hAnsi="Cambria Math" w:cstheme="majorBidi"/>
            </w:rPr>
            <m:t>h</m:t>
          </m:r>
          <m:r>
            <m:rPr>
              <m:sty m:val="p"/>
            </m:rPr>
            <w:rPr>
              <w:rFonts w:ascii="Cambria Math" w:hAnsi="Cambria Math" w:cstheme="majorBidi"/>
            </w:rPr>
            <m:t>=-</m:t>
          </m:r>
          <m:r>
            <w:rPr>
              <w:rFonts w:ascii="Cambria Math" w:hAnsi="Cambria Math" w:cstheme="majorBidi"/>
            </w:rPr>
            <m:t>2</m:t>
          </m:r>
          <m:sSup>
            <m:sSupPr>
              <m:ctrlPr>
                <w:rPr>
                  <w:rFonts w:ascii="Cambria Math" w:hAnsi="Cambria Math" w:cstheme="majorBidi"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t</m:t>
              </m:r>
            </m:e>
            <m:sup>
              <m:r>
                <w:rPr>
                  <w:rFonts w:ascii="Cambria Math" w:hAnsi="Cambria Math" w:cstheme="majorBidi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ajorBidi"/>
            </w:rPr>
            <m:t>+</m:t>
          </m:r>
          <m:r>
            <w:rPr>
              <w:rFonts w:ascii="Cambria Math" w:hAnsi="Cambria Math" w:cstheme="majorBidi"/>
            </w:rPr>
            <m:t>12t</m:t>
          </m:r>
          <m:r>
            <m:rPr>
              <m:sty m:val="p"/>
            </m:rPr>
            <w:rPr>
              <w:rFonts w:ascii="Cambria Math" w:hAnsi="Cambria Math" w:cstheme="majorBidi"/>
            </w:rPr>
            <m:t>+</m:t>
          </m:r>
          <m:r>
            <w:rPr>
              <w:rFonts w:ascii="Cambria Math" w:hAnsi="Cambria Math" w:cstheme="majorBidi"/>
            </w:rPr>
            <m:t>5</m:t>
          </m:r>
        </m:oMath>
      </m:oMathPara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Find the maximum height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Determine the time when the projectile hits the ground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Find the average rate of change between t = 1 and t = 3.</w:t>
      </w: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5. (8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Solve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ajorBid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ajorBidi"/>
                </w:rPr>
                <m:t>log</m:t>
              </m:r>
            </m:e>
            <m:sub>
              <m:r>
                <w:rPr>
                  <w:rFonts w:ascii="Cambria Math" w:hAnsi="Cambria Math" w:cstheme="majorBidi"/>
                </w:rPr>
                <m:t>10</m:t>
              </m:r>
            </m:sub>
          </m:sSub>
          <m:r>
            <w:rPr>
              <w:rFonts w:ascii="Cambria Math" w:hAnsi="Cambria Math" w:cstheme="majorBidi"/>
            </w:rPr>
            <m:t>x</m:t>
          </m:r>
          <m:r>
            <m:rPr>
              <m:sty m:val="p"/>
            </m:rPr>
            <w:rPr>
              <w:rFonts w:ascii="Cambria Math" w:hAnsi="Cambria Math" w:cstheme="majorBidi"/>
            </w:rPr>
            <m:t>+</m:t>
          </m:r>
          <m:sSub>
            <m:sSubPr>
              <m:ctrlPr>
                <w:rPr>
                  <w:rFonts w:ascii="Cambria Math" w:hAnsi="Cambria Math" w:cstheme="majorBid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ajorBidi"/>
                </w:rPr>
                <m:t>log</m:t>
              </m:r>
            </m:e>
            <m:sub>
              <m:r>
                <w:rPr>
                  <w:rFonts w:ascii="Cambria Math" w:hAnsi="Cambria Math" w:cstheme="majorBidi"/>
                </w:rPr>
                <m:t>10</m:t>
              </m:r>
            </m:sub>
          </m:sSub>
          <m:r>
            <w:rPr>
              <w:rFonts w:ascii="Cambria Math" w:hAnsi="Cambria Math" w:cstheme="majorBidi"/>
            </w:rPr>
            <m:t>4</m:t>
          </m:r>
          <m:r>
            <m:rPr>
              <m:sty m:val="p"/>
            </m:rPr>
            <w:rPr>
              <w:rFonts w:ascii="Cambria Math" w:hAnsi="Cambria Math" w:cstheme="majorBidi"/>
            </w:rPr>
            <m:t>=</m:t>
          </m:r>
          <m:r>
            <w:rPr>
              <w:rFonts w:ascii="Cambria Math" w:hAnsi="Cambria Math" w:cstheme="majorBidi"/>
            </w:rPr>
            <m:t>2</m:t>
          </m:r>
        </m:oMath>
      </m:oMathPara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Solve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ajorBid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ajorBidi"/>
                </w:rPr>
                <m:t>log</m:t>
              </m:r>
            </m:e>
            <m:sub>
              <m:r>
                <w:rPr>
                  <w:rFonts w:ascii="Cambria Math" w:hAnsi="Cambria Math" w:cstheme="majorBidi"/>
                </w:rPr>
                <m:t>3</m:t>
              </m:r>
            </m:sub>
          </m:sSub>
          <m:r>
            <w:rPr>
              <w:rFonts w:ascii="Cambria Math" w:hAnsi="Cambria Math" w:cstheme="majorBidi"/>
            </w:rPr>
            <m:t>81</m:t>
          </m:r>
          <m:r>
            <m:rPr>
              <m:sty m:val="p"/>
            </m:rPr>
            <w:rPr>
              <w:rFonts w:ascii="Cambria Math" w:hAnsi="Cambria Math" w:cstheme="majorBidi"/>
            </w:rPr>
            <m:t>=</m:t>
          </m:r>
          <m:r>
            <w:rPr>
              <w:rFonts w:ascii="Cambria Math" w:hAnsi="Cambria Math" w:cstheme="majorBidi"/>
            </w:rPr>
            <m:t>x</m:t>
          </m:r>
        </m:oMath>
      </m:oMathPara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Evaluate using logarithm laws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ajorBidi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Bidi"/>
                </w:rPr>
                <m:t>log</m:t>
              </m:r>
              <m:r>
                <w:rPr>
                  <w:rFonts w:ascii="Cambria Math" w:hAnsi="Cambria Math" w:cstheme="majorBidi"/>
                </w:rPr>
                <m:t>500</m:t>
              </m:r>
              <m:r>
                <m:rPr>
                  <m:sty m:val="p"/>
                </m:rPr>
                <w:rPr>
                  <w:rFonts w:ascii="Cambria Math" w:hAnsi="Cambria Math" w:cstheme="majorBidi"/>
                </w:rPr>
                <m:t>-log</m:t>
              </m:r>
              <m:r>
                <w:rPr>
                  <w:rFonts w:ascii="Cambria Math" w:hAnsi="Cambria Math" w:cstheme="majorBidi"/>
                </w:rPr>
                <m:t>5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</w:rPr>
                <m:t>log</m:t>
              </m:r>
              <m:r>
                <w:rPr>
                  <w:rFonts w:ascii="Cambria Math" w:hAnsi="Cambria Math" w:cstheme="majorBidi"/>
                </w:rPr>
                <m:t>10</m:t>
              </m:r>
            </m:den>
          </m:f>
        </m:oMath>
      </m:oMathPara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1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SECTION B (35 MARKS)</w:t>
      </w: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6. (8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 xml:space="preserve">Points </w:t>
      </w:r>
      <w:proofErr w:type="gramStart"/>
      <w:r w:rsidRPr="00810477">
        <w:rPr>
          <w:rFonts w:asciiTheme="majorBidi" w:hAnsiTheme="majorBidi" w:cstheme="majorBidi"/>
        </w:rPr>
        <w:t>A(</w:t>
      </w:r>
      <w:proofErr w:type="gramEnd"/>
      <w:r w:rsidRPr="00810477">
        <w:rPr>
          <w:rFonts w:asciiTheme="majorBidi" w:hAnsiTheme="majorBidi" w:cstheme="majorBidi"/>
        </w:rPr>
        <w:t>2,3), B(8,7)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Find the distance AB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Find the midpoint of AB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Find the equation of the line AB.</w:t>
      </w: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7. (7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Two similar cones have radii 3 cm and 9 cm.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Find the scale factor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If the smaller cone has volume 40 cm³, find the volume of the larger cone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If the slant height of the smaller cone is 5 cm, find that of the larger cone.</w:t>
      </w: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8. (8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 cylindrical water tank has radius 7 m and height 10 m.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Find its volume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Find its total surface area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 xml:space="preserve">c) If water costs </w:t>
      </w:r>
      <w:proofErr w:type="spellStart"/>
      <w:r w:rsidRPr="00810477">
        <w:rPr>
          <w:rFonts w:asciiTheme="majorBidi" w:hAnsiTheme="majorBidi" w:cstheme="majorBidi"/>
        </w:rPr>
        <w:t>KSh</w:t>
      </w:r>
      <w:proofErr w:type="spellEnd"/>
      <w:r w:rsidRPr="00810477">
        <w:rPr>
          <w:rFonts w:asciiTheme="majorBidi" w:hAnsiTheme="majorBidi" w:cstheme="majorBidi"/>
        </w:rPr>
        <w:t xml:space="preserve"> 50 per cubic meter, find the cost to fill the tank.</w:t>
      </w: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9. (6 Marks)</w:t>
      </w:r>
    </w:p>
    <w:p w:rsidR="004E19C8" w:rsidRPr="00697C7E" w:rsidRDefault="004E19C8" w:rsidP="004E19C8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Draw he following lines on the same Cartesian plane and determine if they are perpendicular to each other </w:t>
      </w:r>
    </w:p>
    <w:p w:rsidR="004E19C8" w:rsidRPr="00697C7E" w:rsidRDefault="004E19C8" w:rsidP="004E19C8">
      <w:pPr>
        <w:pStyle w:val="Heading3"/>
        <w:rPr>
          <w:rFonts w:ascii="Cambria Math" w:hAnsi="Cambria Math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Y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+5</m:t>
          </m:r>
        </m:oMath>
      </m:oMathPara>
    </w:p>
    <w:p w:rsidR="004E19C8" w:rsidRPr="00697C7E" w:rsidRDefault="004E19C8" w:rsidP="004E19C8">
      <w:pPr>
        <w:pStyle w:val="Heading3"/>
        <w:rPr>
          <w:rFonts w:ascii="Cambria Math" w:hAnsi="Cambria Math"/>
          <w:sz w:val="24"/>
          <w:szCs w:val="24"/>
          <w:oMath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Y=-4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x-2</m:t>
          </m:r>
        </m:oMath>
      </m:oMathPara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A1333C5" wp14:editId="0DB5D480">
            <wp:simplePos x="0" y="0"/>
            <wp:positionH relativeFrom="column">
              <wp:posOffset>167640</wp:posOffset>
            </wp:positionH>
            <wp:positionV relativeFrom="paragraph">
              <wp:posOffset>274048</wp:posOffset>
            </wp:positionV>
            <wp:extent cx="7184390" cy="7053580"/>
            <wp:effectExtent l="0" t="0" r="0" b="0"/>
            <wp:wrapNone/>
            <wp:docPr id="3193" name="Picture 3193" descr="Graph Paper A4 Siz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6" descr="Graph Paper A4 Siz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23" t="7553" r="16617" b="8912"/>
                    <a:stretch/>
                  </pic:blipFill>
                  <pic:spPr bwMode="auto">
                    <a:xfrm>
                      <a:off x="0" y="0"/>
                      <a:ext cx="7184390" cy="705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0. </w:t>
      </w:r>
      <w:r w:rsidRPr="00810477">
        <w:rPr>
          <w:rFonts w:asciiTheme="majorBidi" w:hAnsiTheme="majorBidi" w:cstheme="majorBidi"/>
          <w:sz w:val="24"/>
          <w:szCs w:val="24"/>
        </w:rPr>
        <w:t xml:space="preserve"> (6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In triangle XYZ:</w:t>
      </w: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ngle X = 35°</w:t>
      </w:r>
      <w:r w:rsidRPr="00810477">
        <w:rPr>
          <w:rFonts w:asciiTheme="majorBidi" w:hAnsiTheme="majorBidi" w:cstheme="majorBidi"/>
        </w:rPr>
        <w:br/>
        <w:t>Side opposite X = 8 cm</w:t>
      </w:r>
      <w:r w:rsidRPr="00810477">
        <w:rPr>
          <w:rFonts w:asciiTheme="majorBidi" w:hAnsiTheme="majorBidi" w:cstheme="majorBidi"/>
        </w:rPr>
        <w:br/>
        <w:t>Angle Y = 65°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3A5F45D" wp14:editId="609C60A9">
                <wp:simplePos x="0" y="0"/>
                <wp:positionH relativeFrom="column">
                  <wp:posOffset>668020</wp:posOffset>
                </wp:positionH>
                <wp:positionV relativeFrom="paragraph">
                  <wp:posOffset>264795</wp:posOffset>
                </wp:positionV>
                <wp:extent cx="3363595" cy="2362200"/>
                <wp:effectExtent l="0" t="0" r="27305" b="19050"/>
                <wp:wrapNone/>
                <wp:docPr id="2440" name="Right Tri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3595" cy="2362200"/>
                        </a:xfrm>
                        <a:custGeom>
                          <a:avLst/>
                          <a:gdLst>
                            <a:gd name="connsiteX0" fmla="*/ 0 w 2362200"/>
                            <a:gd name="connsiteY0" fmla="*/ 2274570 h 2274570"/>
                            <a:gd name="connsiteX1" fmla="*/ 0 w 2362200"/>
                            <a:gd name="connsiteY1" fmla="*/ 0 h 2274570"/>
                            <a:gd name="connsiteX2" fmla="*/ 2362200 w 2362200"/>
                            <a:gd name="connsiteY2" fmla="*/ 2274570 h 2274570"/>
                            <a:gd name="connsiteX3" fmla="*/ 0 w 2362200"/>
                            <a:gd name="connsiteY3" fmla="*/ 2274570 h 2274570"/>
                            <a:gd name="connsiteX0" fmla="*/ 391886 w 2362200"/>
                            <a:gd name="connsiteY0" fmla="*/ 2100398 h 2274570"/>
                            <a:gd name="connsiteX1" fmla="*/ 0 w 2362200"/>
                            <a:gd name="connsiteY1" fmla="*/ 0 h 2274570"/>
                            <a:gd name="connsiteX2" fmla="*/ 2362200 w 2362200"/>
                            <a:gd name="connsiteY2" fmla="*/ 2274570 h 2274570"/>
                            <a:gd name="connsiteX3" fmla="*/ 391886 w 2362200"/>
                            <a:gd name="connsiteY3" fmla="*/ 2100398 h 2274570"/>
                            <a:gd name="connsiteX0" fmla="*/ 0 w 2993571"/>
                            <a:gd name="connsiteY0" fmla="*/ 1806484 h 2274570"/>
                            <a:gd name="connsiteX1" fmla="*/ 631371 w 2993571"/>
                            <a:gd name="connsiteY1" fmla="*/ 0 h 2274570"/>
                            <a:gd name="connsiteX2" fmla="*/ 2993571 w 2993571"/>
                            <a:gd name="connsiteY2" fmla="*/ 2274570 h 2274570"/>
                            <a:gd name="connsiteX3" fmla="*/ 0 w 2993571"/>
                            <a:gd name="connsiteY3" fmla="*/ 1806484 h 2274570"/>
                            <a:gd name="connsiteX0" fmla="*/ 0 w 2993571"/>
                            <a:gd name="connsiteY0" fmla="*/ 1207770 h 1675856"/>
                            <a:gd name="connsiteX1" fmla="*/ 1164841 w 2993571"/>
                            <a:gd name="connsiteY1" fmla="*/ 0 h 1675856"/>
                            <a:gd name="connsiteX2" fmla="*/ 2993571 w 2993571"/>
                            <a:gd name="connsiteY2" fmla="*/ 1675856 h 1675856"/>
                            <a:gd name="connsiteX3" fmla="*/ 0 w 2993571"/>
                            <a:gd name="connsiteY3" fmla="*/ 1207770 h 16758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993571" h="1675856">
                              <a:moveTo>
                                <a:pt x="0" y="1207770"/>
                              </a:moveTo>
                              <a:lnTo>
                                <a:pt x="1164841" y="0"/>
                              </a:lnTo>
                              <a:lnTo>
                                <a:pt x="2993571" y="1675856"/>
                              </a:lnTo>
                              <a:lnTo>
                                <a:pt x="0" y="120777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Triangle 2440" o:spid="_x0000_s1026" style="position:absolute;margin-left:52.6pt;margin-top:20.85pt;width:264.85pt;height:18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93571,16758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" path="m,1207770l1164841,,2993571,1675856,,1207770xe" fillcolor="white [3201]" strokecolor="black [3200]" strokeweight="2pt">
                <v:path arrowok="t" o:connecttype="custom" o:connectlocs="0,1702410;1308823,0;3363595,2362200;0,1702410" o:connectangles="0,0,0,0"/>
              </v:shape>
            </w:pict>
          </mc:Fallback>
        </mc:AlternateContent>
      </w:r>
    </w:p>
    <w:p w:rsidR="004E19C8" w:rsidRDefault="004E19C8" w:rsidP="004E19C8">
      <w:pPr>
        <w:pStyle w:val="BodyText"/>
        <w:ind w:left="144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                          </w:t>
      </w:r>
      <w:r w:rsidRPr="00810477">
        <w:rPr>
          <w:rFonts w:asciiTheme="majorBidi" w:hAnsiTheme="majorBidi" w:cstheme="majorBidi"/>
        </w:rPr>
        <w:t>65°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tabs>
          <w:tab w:val="left" w:pos="5194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  <w:t>8cm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X             </w:t>
      </w:r>
      <w:r w:rsidRPr="00810477">
        <w:rPr>
          <w:rFonts w:asciiTheme="majorBidi" w:hAnsiTheme="majorBidi" w:cstheme="majorBidi"/>
        </w:rPr>
        <w:t>35°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ind w:left="576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Z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Find angle Z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Find side YZ using sine rule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Find the area of the triangle.</w:t>
      </w: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1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SECTION C (30 MARKS)</w:t>
      </w: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11. (10 Marks)</w:t>
      </w:r>
    </w:p>
    <w:p w:rsidR="004E19C8" w:rsidRPr="00810477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 ship sails 120 km on a bearing of 030°.</w:t>
      </w:r>
      <w:r w:rsidRPr="00810477">
        <w:rPr>
          <w:rFonts w:asciiTheme="majorBidi" w:hAnsiTheme="majorBidi" w:cstheme="majorBidi"/>
        </w:rPr>
        <w:br/>
        <w:t>It then sails 80 km on a bearing of 120°.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Represent the journey on a scale diagram (1 cm = 20 km)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Find the final displacement from the starting point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Find the bearing of the final position from the starting point.</w:t>
      </w:r>
    </w:p>
    <w:p w:rsidR="004E19C8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12. (10 Marks)</w:t>
      </w:r>
    </w:p>
    <w:p w:rsidR="004E19C8" w:rsidRDefault="004E19C8" w:rsidP="004E19C8">
      <w:pPr>
        <w:pStyle w:val="FirstParagraph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 xml:space="preserve">a) </w:t>
      </w:r>
      <w:proofErr w:type="gramStart"/>
      <w:r w:rsidRPr="00810477">
        <w:rPr>
          <w:rFonts w:asciiTheme="majorBidi" w:hAnsiTheme="majorBidi" w:cstheme="majorBidi"/>
        </w:rPr>
        <w:t xml:space="preserve">Solve </w:t>
      </w:r>
      <w:r>
        <w:rPr>
          <w:rFonts w:asciiTheme="majorBidi" w:hAnsiTheme="majorBidi" w:cstheme="majorBidi"/>
        </w:rPr>
        <w:t xml:space="preserve"> the</w:t>
      </w:r>
      <w:proofErr w:type="gramEnd"/>
      <w:r>
        <w:rPr>
          <w:rFonts w:asciiTheme="majorBidi" w:hAnsiTheme="majorBidi" w:cstheme="majorBidi"/>
        </w:rPr>
        <w:t xml:space="preserve"> following </w:t>
      </w:r>
      <w:r w:rsidRPr="00810477">
        <w:rPr>
          <w:rFonts w:asciiTheme="majorBidi" w:hAnsiTheme="majorBidi" w:cstheme="majorBidi"/>
        </w:rPr>
        <w:t>graphically:</w:t>
      </w:r>
    </w:p>
    <w:p w:rsidR="004E19C8" w:rsidRPr="00697C7E" w:rsidRDefault="004E19C8" w:rsidP="004E19C8">
      <w:pPr>
        <w:pStyle w:val="FirstParagraph"/>
      </w:pPr>
      <w:r>
        <w:t>a)</w:t>
      </w:r>
    </w:p>
    <w:p w:rsidR="004E19C8" w:rsidRPr="00697C7E" w:rsidRDefault="004E19C8" w:rsidP="004E19C8">
      <w:pPr>
        <w:pStyle w:val="BodyText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A351B2B" wp14:editId="1260306B">
            <wp:simplePos x="0" y="0"/>
            <wp:positionH relativeFrom="column">
              <wp:posOffset>142240</wp:posOffset>
            </wp:positionH>
            <wp:positionV relativeFrom="paragraph">
              <wp:posOffset>243205</wp:posOffset>
            </wp:positionV>
            <wp:extent cx="6765290" cy="6642100"/>
            <wp:effectExtent l="0" t="0" r="0" b="6350"/>
            <wp:wrapNone/>
            <wp:docPr id="2658" name="Picture 2658" descr="Graph Paper A4 Siz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6" descr="Graph Paper A4 Siz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23" t="7553" r="16617" b="8912"/>
                    <a:stretch/>
                  </pic:blipFill>
                  <pic:spPr bwMode="auto">
                    <a:xfrm>
                      <a:off x="0" y="0"/>
                      <a:ext cx="6765290" cy="664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=x  and </m:t>
        </m:r>
      </m:oMath>
      <w:r w:rsidRPr="00697C7E">
        <w:t xml:space="preserve"> </w:t>
      </w:r>
      <m:oMath>
        <m:r>
          <w:rPr>
            <w:rFonts w:ascii="Cambria Math" w:hAnsi="Cambria Math"/>
          </w:rPr>
          <m:t>x+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  <w:r>
        <w:rPr>
          <w:sz w:val="24"/>
          <w:szCs w:val="24"/>
        </w:rPr>
        <w:t>b) Add the following matrices</w:t>
      </w:r>
    </w:p>
    <w:p w:rsidR="004E19C8" w:rsidRDefault="004E19C8" w:rsidP="004E19C8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F2E2CA6" wp14:editId="7973A37C">
            <wp:simplePos x="0" y="0"/>
            <wp:positionH relativeFrom="column">
              <wp:posOffset>142875</wp:posOffset>
            </wp:positionH>
            <wp:positionV relativeFrom="paragraph">
              <wp:posOffset>6985</wp:posOffset>
            </wp:positionV>
            <wp:extent cx="1860550" cy="679450"/>
            <wp:effectExtent l="0" t="0" r="6350" b="6350"/>
            <wp:wrapNone/>
            <wp:docPr id="29" name="Picture 29" descr="https://www.onlinemath4all.com/images/addmatrixq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5" descr="https://www.onlinemath4all.com/images/addmatrixq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67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19C8" w:rsidRDefault="004E19C8" w:rsidP="004E19C8">
      <w:pPr>
        <w:rPr>
          <w:sz w:val="24"/>
          <w:szCs w:val="24"/>
        </w:rPr>
      </w:pPr>
    </w:p>
    <w:p w:rsidR="004E19C8" w:rsidRDefault="004E19C8" w:rsidP="004E19C8">
      <w:pPr>
        <w:rPr>
          <w:sz w:val="24"/>
          <w:szCs w:val="24"/>
        </w:rPr>
      </w:pPr>
    </w:p>
    <w:p w:rsidR="004E19C8" w:rsidRPr="00810477" w:rsidRDefault="004E19C8" w:rsidP="004E19C8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810477">
        <w:rPr>
          <w:rFonts w:asciiTheme="majorBidi" w:hAnsiTheme="majorBidi" w:cstheme="majorBidi"/>
          <w:sz w:val="24"/>
          <w:szCs w:val="24"/>
        </w:rPr>
        <w:t>13. A rectangular garden measures (x + 4) m by (2x - 3) m.</w:t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a) Form an expression for the area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b) If the area is 70 m², find x.</w:t>
      </w:r>
      <w:r w:rsidRPr="00810477">
        <w:rPr>
          <w:rFonts w:asciiTheme="majorBidi" w:hAnsiTheme="majorBidi" w:cstheme="majorBidi"/>
        </w:rPr>
        <w:br/>
      </w: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Default="004E19C8" w:rsidP="004E19C8">
      <w:pPr>
        <w:pStyle w:val="BodyText"/>
        <w:rPr>
          <w:rFonts w:asciiTheme="majorBidi" w:hAnsiTheme="majorBidi" w:cstheme="majorBidi"/>
        </w:rPr>
      </w:pPr>
    </w:p>
    <w:p w:rsidR="004E19C8" w:rsidRPr="00810477" w:rsidRDefault="004E19C8" w:rsidP="004E19C8">
      <w:pPr>
        <w:pStyle w:val="BodyText"/>
        <w:rPr>
          <w:rFonts w:asciiTheme="majorBidi" w:hAnsiTheme="majorBidi" w:cstheme="majorBidi"/>
        </w:rPr>
      </w:pPr>
      <w:r w:rsidRPr="00810477">
        <w:rPr>
          <w:rFonts w:asciiTheme="majorBidi" w:hAnsiTheme="majorBidi" w:cstheme="majorBidi"/>
        </w:rPr>
        <w:t>c) A path of width 1 m is built inside the garden. Find the new area remaining.</w:t>
      </w:r>
    </w:p>
    <w:p w:rsidR="004E19C8" w:rsidRPr="00810477" w:rsidRDefault="004E19C8" w:rsidP="004E19C8">
      <w:pPr>
        <w:rPr>
          <w:rFonts w:asciiTheme="majorBidi" w:hAnsiTheme="majorBidi" w:cstheme="majorBidi"/>
          <w:sz w:val="24"/>
          <w:szCs w:val="24"/>
        </w:rPr>
      </w:pPr>
    </w:p>
    <w:p w:rsidR="004E19C8" w:rsidRPr="00810477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4E19C8" w:rsidRDefault="004E19C8" w:rsidP="004E19C8">
      <w:pPr>
        <w:pStyle w:val="NoSpacing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CD3657" w:rsidRPr="004E19C8" w:rsidRDefault="00CD3657" w:rsidP="004E19C8"/>
    <w:sectPr w:rsidR="00CD3657" w:rsidRPr="004E19C8" w:rsidSect="00CB2922">
      <w:footerReference w:type="default" r:id="rId19"/>
      <w:type w:val="continuous"/>
      <w:pgSz w:w="12240" w:h="15840"/>
      <w:pgMar w:top="284" w:right="333" w:bottom="426" w:left="2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7957" w:rsidRDefault="00AC7957" w:rsidP="00CB2922">
      <w:pPr>
        <w:spacing w:after="0" w:line="240" w:lineRule="auto"/>
      </w:pPr>
      <w:r>
        <w:separator/>
      </w:r>
    </w:p>
  </w:endnote>
  <w:endnote w:type="continuationSeparator" w:id="0">
    <w:p w:rsidR="00AC7957" w:rsidRDefault="00AC7957" w:rsidP="00CB2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2922" w:rsidRPr="00CB2922" w:rsidRDefault="00526367" w:rsidP="00CB2922">
    <w:pPr>
      <w:pStyle w:val="Footer"/>
      <w:jc w:val="center"/>
      <w:rPr>
        <w:rFonts w:ascii="Agency FB" w:hAnsi="Agency FB"/>
        <w:b/>
        <w:bCs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052A052" wp14:editId="5CDD65F2">
          <wp:simplePos x="0" y="0"/>
          <wp:positionH relativeFrom="column">
            <wp:posOffset>6905625</wp:posOffset>
          </wp:positionH>
          <wp:positionV relativeFrom="paragraph">
            <wp:posOffset>246380</wp:posOffset>
          </wp:positionV>
          <wp:extent cx="678815" cy="529590"/>
          <wp:effectExtent l="0" t="0" r="6985" b="3810"/>
          <wp:wrapThrough wrapText="bothSides">
            <wp:wrapPolygon edited="0">
              <wp:start x="0" y="0"/>
              <wp:lineTo x="0" y="20978"/>
              <wp:lineTo x="21216" y="20978"/>
              <wp:lineTo x="21216" y="0"/>
              <wp:lineTo x="0" y="0"/>
            </wp:wrapPolygon>
          </wp:wrapThrough>
          <wp:docPr id="42" name="Picture 42" descr="Girl Test Paper Writing Illustrations - Free Download in SVG,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86" descr="Girl Test Paper Writing Illustrations - Free Download in SVG, PN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EDFFE7"/>
                      </a:clrFrom>
                      <a:clrTo>
                        <a:srgbClr val="EDFFE7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815" cy="52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2922" w:rsidRPr="00CB2922">
      <w:rPr>
        <w:rFonts w:ascii="Agency FB" w:hAnsi="Agency FB"/>
        <w:b/>
        <w:bCs/>
        <w:sz w:val="20"/>
        <w:szCs w:val="20"/>
      </w:rPr>
      <w:t>SENIOR SCHOOL CURRICULUM</w:t>
    </w:r>
    <w:r w:rsidR="00CB2922">
      <w:rPr>
        <w:rFonts w:ascii="Agency FB" w:hAnsi="Agency FB"/>
        <w:b/>
        <w:bCs/>
        <w:sz w:val="20"/>
        <w:szCs w:val="20"/>
      </w:rPr>
      <w:t xml:space="preserve">                     </w:t>
    </w:r>
    <w:r w:rsidR="00CB2922" w:rsidRPr="00CB2922">
      <w:rPr>
        <w:rFonts w:ascii="Agency FB" w:hAnsi="Agency FB"/>
        <w:b/>
        <w:bCs/>
        <w:sz w:val="20"/>
        <w:szCs w:val="20"/>
      </w:rPr>
      <w:t xml:space="preserve"> GRADE 10</w:t>
    </w:r>
    <w:r w:rsidR="00CB2922">
      <w:rPr>
        <w:rFonts w:ascii="Agency FB" w:hAnsi="Agency FB"/>
        <w:b/>
        <w:bCs/>
        <w:sz w:val="20"/>
        <w:szCs w:val="20"/>
      </w:rPr>
      <w:t xml:space="preserve">                      </w:t>
    </w:r>
    <w:r w:rsidR="00CB2922" w:rsidRPr="00CB2922">
      <w:rPr>
        <w:rFonts w:ascii="Agency FB" w:hAnsi="Agency FB"/>
        <w:b/>
        <w:bCs/>
        <w:sz w:val="20"/>
        <w:szCs w:val="20"/>
      </w:rPr>
      <w:t xml:space="preserve"> APRIL HOMEWORK 2026       </w:t>
    </w:r>
    <w:r w:rsidR="00CB2922">
      <w:rPr>
        <w:rFonts w:ascii="Agency FB" w:hAnsi="Agency FB"/>
        <w:b/>
        <w:bCs/>
        <w:sz w:val="20"/>
        <w:szCs w:val="20"/>
      </w:rPr>
      <w:t xml:space="preserve">     </w:t>
    </w:r>
    <w:r w:rsidR="00CB2922" w:rsidRPr="00CB2922">
      <w:rPr>
        <w:rFonts w:ascii="Agency FB" w:hAnsi="Agency FB"/>
        <w:b/>
        <w:bCs/>
        <w:sz w:val="20"/>
        <w:szCs w:val="20"/>
      </w:rPr>
      <w:t xml:space="preserve">        COMPETENCE ASSESSMENT GROUP</w:t>
    </w:r>
  </w:p>
  <w:p w:rsidR="00CB2922" w:rsidRDefault="00CB29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7957" w:rsidRDefault="00AC7957" w:rsidP="00CB2922">
      <w:pPr>
        <w:spacing w:after="0" w:line="240" w:lineRule="auto"/>
      </w:pPr>
      <w:r>
        <w:separator/>
      </w:r>
    </w:p>
  </w:footnote>
  <w:footnote w:type="continuationSeparator" w:id="0">
    <w:p w:rsidR="00AC7957" w:rsidRDefault="00AC7957" w:rsidP="00CB29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3EB65D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476444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10C4FFB"/>
    <w:multiLevelType w:val="multilevel"/>
    <w:tmpl w:val="2C0C5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571D94"/>
    <w:multiLevelType w:val="multilevel"/>
    <w:tmpl w:val="B57A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7365CC5"/>
    <w:multiLevelType w:val="hybridMultilevel"/>
    <w:tmpl w:val="BF7C7E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BC56A866">
      <w:start w:val="1"/>
      <w:numFmt w:val="decimal"/>
      <w:lvlText w:val="%2."/>
      <w:lvlJc w:val="left"/>
      <w:pPr>
        <w:ind w:left="50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4F1961"/>
    <w:multiLevelType w:val="hybridMultilevel"/>
    <w:tmpl w:val="AE5211E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7848A5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8C93C98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A61683D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AD70B74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E02148A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0EDD749D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0F2D6ACD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02D2FE0"/>
    <w:multiLevelType w:val="multilevel"/>
    <w:tmpl w:val="03460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10C344B2"/>
    <w:multiLevelType w:val="multilevel"/>
    <w:tmpl w:val="EE5E4CA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3060C2B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135013C3"/>
    <w:multiLevelType w:val="hybridMultilevel"/>
    <w:tmpl w:val="94DEA77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4F668DC"/>
    <w:multiLevelType w:val="multilevel"/>
    <w:tmpl w:val="A5120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5773152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167A69A7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175423AD"/>
    <w:multiLevelType w:val="multilevel"/>
    <w:tmpl w:val="A53EE3B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19574AE8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1A153E5D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1A450998"/>
    <w:multiLevelType w:val="hybridMultilevel"/>
    <w:tmpl w:val="852087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B7B7F94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1BF53C86"/>
    <w:multiLevelType w:val="multilevel"/>
    <w:tmpl w:val="2C0C5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1C692473"/>
    <w:multiLevelType w:val="multilevel"/>
    <w:tmpl w:val="4FA03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502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1D50400F"/>
    <w:multiLevelType w:val="multilevel"/>
    <w:tmpl w:val="98C2F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1DA205F5"/>
    <w:multiLevelType w:val="hybridMultilevel"/>
    <w:tmpl w:val="4B54454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13E70B2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21E22156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222D4234"/>
    <w:multiLevelType w:val="multilevel"/>
    <w:tmpl w:val="3196A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22640276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2283258C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22B06F24"/>
    <w:multiLevelType w:val="hybridMultilevel"/>
    <w:tmpl w:val="EAC633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32E49EA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2495105A"/>
    <w:multiLevelType w:val="multilevel"/>
    <w:tmpl w:val="15687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252E13A3"/>
    <w:multiLevelType w:val="hybridMultilevel"/>
    <w:tmpl w:val="04DCA6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81B3D19"/>
    <w:multiLevelType w:val="hybridMultilevel"/>
    <w:tmpl w:val="9788E6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86F5518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289476AF"/>
    <w:multiLevelType w:val="hybridMultilevel"/>
    <w:tmpl w:val="ACE0A95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8D07F63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29876B5E"/>
    <w:multiLevelType w:val="multilevel"/>
    <w:tmpl w:val="76FAC97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2A1B7B2F"/>
    <w:multiLevelType w:val="hybridMultilevel"/>
    <w:tmpl w:val="08A4E8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2A437D30"/>
    <w:multiLevelType w:val="multilevel"/>
    <w:tmpl w:val="C964A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2BD12773"/>
    <w:multiLevelType w:val="multilevel"/>
    <w:tmpl w:val="67301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2C4D4337"/>
    <w:multiLevelType w:val="multilevel"/>
    <w:tmpl w:val="C6F2D44A"/>
    <w:lvl w:ilvl="0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>
    <w:nsid w:val="2D432F6C"/>
    <w:multiLevelType w:val="multilevel"/>
    <w:tmpl w:val="1E24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2D5F5589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2ED42AA7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2EF40C24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2F6B5E26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25767F5"/>
    <w:multiLevelType w:val="hybridMultilevel"/>
    <w:tmpl w:val="DDEC60D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32E255E5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35050C0"/>
    <w:multiLevelType w:val="hybridMultilevel"/>
    <w:tmpl w:val="4E5691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3FF6C6C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359D7E61"/>
    <w:multiLevelType w:val="hybridMultilevel"/>
    <w:tmpl w:val="457C2C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37236B8B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>
    <w:nsid w:val="392C00E5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39AA7F56"/>
    <w:multiLevelType w:val="hybridMultilevel"/>
    <w:tmpl w:val="9788E6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3D261F71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3E5B6A7C"/>
    <w:multiLevelType w:val="hybridMultilevel"/>
    <w:tmpl w:val="C292E2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3F1001EF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400408BB"/>
    <w:multiLevelType w:val="multilevel"/>
    <w:tmpl w:val="4502D7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400B2703"/>
    <w:multiLevelType w:val="multilevel"/>
    <w:tmpl w:val="B8C87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>
    <w:nsid w:val="40827198"/>
    <w:multiLevelType w:val="hybridMultilevel"/>
    <w:tmpl w:val="45F05D1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417D08C5"/>
    <w:multiLevelType w:val="hybridMultilevel"/>
    <w:tmpl w:val="4770E3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422C4159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>
    <w:nsid w:val="42D240FC"/>
    <w:multiLevelType w:val="hybridMultilevel"/>
    <w:tmpl w:val="9F90BE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3A609C0"/>
    <w:multiLevelType w:val="multilevel"/>
    <w:tmpl w:val="2C0C5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>
    <w:nsid w:val="458C4FF1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>
    <w:nsid w:val="45D54E04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>
    <w:nsid w:val="45ED5F02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>
    <w:nsid w:val="47037760"/>
    <w:multiLevelType w:val="multilevel"/>
    <w:tmpl w:val="E4BA7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>
    <w:nsid w:val="48F52872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490752FA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492F415C"/>
    <w:multiLevelType w:val="multilevel"/>
    <w:tmpl w:val="74509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>
    <w:nsid w:val="4A3512CA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>
    <w:nsid w:val="4C1F75CE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>
    <w:nsid w:val="4C830F0A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>
    <w:nsid w:val="4F220869"/>
    <w:multiLevelType w:val="multilevel"/>
    <w:tmpl w:val="A5120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>
    <w:nsid w:val="517C58B7"/>
    <w:multiLevelType w:val="multilevel"/>
    <w:tmpl w:val="475AA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>
    <w:nsid w:val="55BD09DC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>
    <w:nsid w:val="57FB7F64"/>
    <w:multiLevelType w:val="multilevel"/>
    <w:tmpl w:val="EF2AE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>
    <w:nsid w:val="58A04966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>
    <w:nsid w:val="594F6585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>
    <w:nsid w:val="5A37438D"/>
    <w:multiLevelType w:val="multilevel"/>
    <w:tmpl w:val="81621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>
    <w:nsid w:val="5C073512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>
    <w:nsid w:val="5C805471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>
    <w:nsid w:val="5CD9336F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5E035605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>
    <w:nsid w:val="5E5D67DB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>
    <w:nsid w:val="5E9137E6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>
    <w:nsid w:val="5F575C41"/>
    <w:multiLevelType w:val="multilevel"/>
    <w:tmpl w:val="2C0C5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>
    <w:nsid w:val="5F7D0BA2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>
    <w:nsid w:val="5FC60A3C"/>
    <w:multiLevelType w:val="multilevel"/>
    <w:tmpl w:val="BE2A0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>
    <w:nsid w:val="609A45CF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>
    <w:nsid w:val="61BC3B95"/>
    <w:multiLevelType w:val="hybridMultilevel"/>
    <w:tmpl w:val="0904431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62C26D9F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>
    <w:nsid w:val="63823559"/>
    <w:multiLevelType w:val="hybridMultilevel"/>
    <w:tmpl w:val="A808B57E"/>
    <w:lvl w:ilvl="0" w:tplc="67161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640432BE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>
    <w:nsid w:val="654253E1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>
    <w:nsid w:val="65AF48B5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>
    <w:nsid w:val="663A1501"/>
    <w:multiLevelType w:val="multilevel"/>
    <w:tmpl w:val="0844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>
    <w:nsid w:val="68460800"/>
    <w:multiLevelType w:val="multilevel"/>
    <w:tmpl w:val="2C0C5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>
    <w:nsid w:val="69857082"/>
    <w:multiLevelType w:val="multilevel"/>
    <w:tmpl w:val="06F42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>
    <w:nsid w:val="699541D1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>
    <w:nsid w:val="69E6625D"/>
    <w:multiLevelType w:val="hybridMultilevel"/>
    <w:tmpl w:val="65224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6AC12DA7"/>
    <w:multiLevelType w:val="multilevel"/>
    <w:tmpl w:val="6A966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644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>
    <w:nsid w:val="6AED4B09"/>
    <w:multiLevelType w:val="multilevel"/>
    <w:tmpl w:val="2C0C5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>
    <w:nsid w:val="6B5F7349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>
    <w:nsid w:val="6CD44097"/>
    <w:multiLevelType w:val="hybridMultilevel"/>
    <w:tmpl w:val="1D9C6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6DDD07FC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>
    <w:nsid w:val="6E04507A"/>
    <w:multiLevelType w:val="multilevel"/>
    <w:tmpl w:val="610EA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>
    <w:nsid w:val="6E476218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>
    <w:nsid w:val="6E5C2013"/>
    <w:multiLevelType w:val="hybridMultilevel"/>
    <w:tmpl w:val="5BCAD9F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6E725074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>
    <w:nsid w:val="6E7C6BB7"/>
    <w:multiLevelType w:val="multilevel"/>
    <w:tmpl w:val="EE5E4CA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>
    <w:nsid w:val="6EAA3615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>
    <w:nsid w:val="6F6C4541"/>
    <w:multiLevelType w:val="hybridMultilevel"/>
    <w:tmpl w:val="1FE62A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727C5336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>
    <w:nsid w:val="758E12FB"/>
    <w:multiLevelType w:val="multilevel"/>
    <w:tmpl w:val="BE2AC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>
    <w:nsid w:val="77387834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>
    <w:nsid w:val="7A735556"/>
    <w:multiLevelType w:val="multilevel"/>
    <w:tmpl w:val="21AC04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7BD26C31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>
    <w:nsid w:val="7D0E57A7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>
    <w:nsid w:val="7D0E6502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>
    <w:nsid w:val="7E8A5460"/>
    <w:multiLevelType w:val="multilevel"/>
    <w:tmpl w:val="D03E6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5"/>
  </w:num>
  <w:num w:numId="2">
    <w:abstractNumId w:val="34"/>
  </w:num>
  <w:num w:numId="3">
    <w:abstractNumId w:val="80"/>
  </w:num>
  <w:num w:numId="4">
    <w:abstractNumId w:val="20"/>
  </w:num>
  <w:num w:numId="5">
    <w:abstractNumId w:val="14"/>
  </w:num>
  <w:num w:numId="6">
    <w:abstractNumId w:val="81"/>
  </w:num>
  <w:num w:numId="7">
    <w:abstractNumId w:val="105"/>
  </w:num>
  <w:num w:numId="8">
    <w:abstractNumId w:val="31"/>
  </w:num>
  <w:num w:numId="9">
    <w:abstractNumId w:val="17"/>
  </w:num>
  <w:num w:numId="10">
    <w:abstractNumId w:val="90"/>
  </w:num>
  <w:num w:numId="11">
    <w:abstractNumId w:val="67"/>
  </w:num>
  <w:num w:numId="12">
    <w:abstractNumId w:val="71"/>
  </w:num>
  <w:num w:numId="13">
    <w:abstractNumId w:val="76"/>
  </w:num>
  <w:num w:numId="14">
    <w:abstractNumId w:val="108"/>
  </w:num>
  <w:num w:numId="15">
    <w:abstractNumId w:val="91"/>
  </w:num>
  <w:num w:numId="16">
    <w:abstractNumId w:val="96"/>
  </w:num>
  <w:num w:numId="17">
    <w:abstractNumId w:val="29"/>
  </w:num>
  <w:num w:numId="18">
    <w:abstractNumId w:val="5"/>
  </w:num>
  <w:num w:numId="19">
    <w:abstractNumId w:val="92"/>
  </w:num>
  <w:num w:numId="20">
    <w:abstractNumId w:val="35"/>
  </w:num>
  <w:num w:numId="21">
    <w:abstractNumId w:val="51"/>
  </w:num>
  <w:num w:numId="22">
    <w:abstractNumId w:val="9"/>
  </w:num>
  <w:num w:numId="23">
    <w:abstractNumId w:val="10"/>
  </w:num>
  <w:num w:numId="24">
    <w:abstractNumId w:val="41"/>
  </w:num>
  <w:num w:numId="25">
    <w:abstractNumId w:val="22"/>
  </w:num>
  <w:num w:numId="26">
    <w:abstractNumId w:val="53"/>
  </w:num>
  <w:num w:numId="27">
    <w:abstractNumId w:val="98"/>
  </w:num>
  <w:num w:numId="28">
    <w:abstractNumId w:val="88"/>
  </w:num>
  <w:num w:numId="29">
    <w:abstractNumId w:val="62"/>
  </w:num>
  <w:num w:numId="30">
    <w:abstractNumId w:val="79"/>
  </w:num>
  <w:num w:numId="31">
    <w:abstractNumId w:val="6"/>
  </w:num>
  <w:num w:numId="32">
    <w:abstractNumId w:val="57"/>
  </w:num>
  <w:num w:numId="33">
    <w:abstractNumId w:val="66"/>
  </w:num>
  <w:num w:numId="34">
    <w:abstractNumId w:val="65"/>
  </w:num>
  <w:num w:numId="35">
    <w:abstractNumId w:val="56"/>
  </w:num>
  <w:num w:numId="36">
    <w:abstractNumId w:val="54"/>
  </w:num>
  <w:num w:numId="37">
    <w:abstractNumId w:val="40"/>
  </w:num>
  <w:num w:numId="38">
    <w:abstractNumId w:val="43"/>
  </w:num>
  <w:num w:numId="39">
    <w:abstractNumId w:val="61"/>
  </w:num>
  <w:num w:numId="40">
    <w:abstractNumId w:val="59"/>
  </w:num>
  <w:num w:numId="41">
    <w:abstractNumId w:val="38"/>
  </w:num>
  <w:num w:numId="42">
    <w:abstractNumId w:val="23"/>
  </w:num>
  <w:num w:numId="43">
    <w:abstractNumId w:val="16"/>
  </w:num>
  <w:num w:numId="44">
    <w:abstractNumId w:val="37"/>
  </w:num>
  <w:num w:numId="45">
    <w:abstractNumId w:val="119"/>
  </w:num>
  <w:num w:numId="46">
    <w:abstractNumId w:val="68"/>
  </w:num>
  <w:num w:numId="47">
    <w:abstractNumId w:val="44"/>
  </w:num>
  <w:num w:numId="48">
    <w:abstractNumId w:val="42"/>
  </w:num>
  <w:num w:numId="49">
    <w:abstractNumId w:val="52"/>
  </w:num>
  <w:num w:numId="50">
    <w:abstractNumId w:val="26"/>
  </w:num>
  <w:num w:numId="51">
    <w:abstractNumId w:val="107"/>
  </w:num>
  <w:num w:numId="52">
    <w:abstractNumId w:val="28"/>
  </w:num>
  <w:num w:numId="53">
    <w:abstractNumId w:val="97"/>
  </w:num>
  <w:num w:numId="54">
    <w:abstractNumId w:val="99"/>
  </w:num>
  <w:num w:numId="55">
    <w:abstractNumId w:val="4"/>
  </w:num>
  <w:num w:numId="56">
    <w:abstractNumId w:val="47"/>
  </w:num>
  <w:num w:numId="57">
    <w:abstractNumId w:val="63"/>
  </w:num>
  <w:num w:numId="58">
    <w:abstractNumId w:val="113"/>
  </w:num>
  <w:num w:numId="59">
    <w:abstractNumId w:val="86"/>
  </w:num>
  <w:num w:numId="60">
    <w:abstractNumId w:val="55"/>
  </w:num>
  <w:num w:numId="61">
    <w:abstractNumId w:val="123"/>
  </w:num>
  <w:num w:numId="62">
    <w:abstractNumId w:val="83"/>
  </w:num>
  <w:num w:numId="63">
    <w:abstractNumId w:val="27"/>
  </w:num>
  <w:num w:numId="64">
    <w:abstractNumId w:val="13"/>
  </w:num>
  <w:num w:numId="65">
    <w:abstractNumId w:val="45"/>
  </w:num>
  <w:num w:numId="66">
    <w:abstractNumId w:val="25"/>
  </w:num>
  <w:num w:numId="67">
    <w:abstractNumId w:val="104"/>
  </w:num>
  <w:num w:numId="68">
    <w:abstractNumId w:val="58"/>
  </w:num>
  <w:num w:numId="69">
    <w:abstractNumId w:val="24"/>
  </w:num>
  <w:num w:numId="70">
    <w:abstractNumId w:val="124"/>
  </w:num>
  <w:num w:numId="71">
    <w:abstractNumId w:val="32"/>
  </w:num>
  <w:num w:numId="72">
    <w:abstractNumId w:val="75"/>
  </w:num>
  <w:num w:numId="73">
    <w:abstractNumId w:val="102"/>
  </w:num>
  <w:num w:numId="74">
    <w:abstractNumId w:val="50"/>
  </w:num>
  <w:num w:numId="75">
    <w:abstractNumId w:val="120"/>
  </w:num>
  <w:num w:numId="76">
    <w:abstractNumId w:val="116"/>
  </w:num>
  <w:num w:numId="77">
    <w:abstractNumId w:val="82"/>
  </w:num>
  <w:num w:numId="78">
    <w:abstractNumId w:val="93"/>
  </w:num>
  <w:num w:numId="79">
    <w:abstractNumId w:val="100"/>
  </w:num>
  <w:num w:numId="80">
    <w:abstractNumId w:val="84"/>
  </w:num>
  <w:num w:numId="81">
    <w:abstractNumId w:val="69"/>
  </w:num>
  <w:num w:numId="82">
    <w:abstractNumId w:val="74"/>
  </w:num>
  <w:num w:numId="83">
    <w:abstractNumId w:val="73"/>
  </w:num>
  <w:num w:numId="84">
    <w:abstractNumId w:val="18"/>
  </w:num>
  <w:num w:numId="85">
    <w:abstractNumId w:val="30"/>
  </w:num>
  <w:num w:numId="86">
    <w:abstractNumId w:val="114"/>
  </w:num>
  <w:num w:numId="87">
    <w:abstractNumId w:val="87"/>
  </w:num>
  <w:num w:numId="88">
    <w:abstractNumId w:val="48"/>
  </w:num>
  <w:num w:numId="89">
    <w:abstractNumId w:val="70"/>
  </w:num>
  <w:num w:numId="90">
    <w:abstractNumId w:val="7"/>
  </w:num>
  <w:num w:numId="91">
    <w:abstractNumId w:val="94"/>
  </w:num>
  <w:num w:numId="92">
    <w:abstractNumId w:val="112"/>
  </w:num>
  <w:num w:numId="93">
    <w:abstractNumId w:val="49"/>
  </w:num>
  <w:num w:numId="94">
    <w:abstractNumId w:val="78"/>
  </w:num>
  <w:num w:numId="95">
    <w:abstractNumId w:val="39"/>
  </w:num>
  <w:num w:numId="96">
    <w:abstractNumId w:val="2"/>
  </w:num>
  <w:num w:numId="97">
    <w:abstractNumId w:val="125"/>
  </w:num>
  <w:num w:numId="98">
    <w:abstractNumId w:val="12"/>
  </w:num>
  <w:num w:numId="99">
    <w:abstractNumId w:val="77"/>
  </w:num>
  <w:num w:numId="100">
    <w:abstractNumId w:val="126"/>
  </w:num>
  <w:num w:numId="101">
    <w:abstractNumId w:val="85"/>
  </w:num>
  <w:num w:numId="102">
    <w:abstractNumId w:val="106"/>
  </w:num>
  <w:num w:numId="103">
    <w:abstractNumId w:val="8"/>
  </w:num>
  <w:num w:numId="104">
    <w:abstractNumId w:val="15"/>
  </w:num>
  <w:num w:numId="105">
    <w:abstractNumId w:val="33"/>
  </w:num>
  <w:num w:numId="106">
    <w:abstractNumId w:val="11"/>
  </w:num>
  <w:num w:numId="107">
    <w:abstractNumId w:val="60"/>
  </w:num>
  <w:num w:numId="108">
    <w:abstractNumId w:val="127"/>
  </w:num>
  <w:num w:numId="109">
    <w:abstractNumId w:val="19"/>
  </w:num>
  <w:num w:numId="110">
    <w:abstractNumId w:val="122"/>
  </w:num>
  <w:num w:numId="111">
    <w:abstractNumId w:val="21"/>
  </w:num>
  <w:num w:numId="112">
    <w:abstractNumId w:val="89"/>
  </w:num>
  <w:num w:numId="113">
    <w:abstractNumId w:val="1"/>
  </w:num>
  <w:num w:numId="114">
    <w:abstractNumId w:val="110"/>
  </w:num>
  <w:num w:numId="115">
    <w:abstractNumId w:val="118"/>
  </w:num>
  <w:num w:numId="116">
    <w:abstractNumId w:val="72"/>
  </w:num>
  <w:num w:numId="117">
    <w:abstractNumId w:val="0"/>
  </w:num>
  <w:num w:numId="118">
    <w:abstractNumId w:val="109"/>
  </w:num>
  <w:num w:numId="119">
    <w:abstractNumId w:val="111"/>
  </w:num>
  <w:num w:numId="120">
    <w:abstractNumId w:val="46"/>
  </w:num>
  <w:num w:numId="121">
    <w:abstractNumId w:val="101"/>
  </w:num>
  <w:num w:numId="122">
    <w:abstractNumId w:val="117"/>
  </w:num>
  <w:num w:numId="123">
    <w:abstractNumId w:val="64"/>
  </w:num>
  <w:num w:numId="124">
    <w:abstractNumId w:val="3"/>
  </w:num>
  <w:num w:numId="125">
    <w:abstractNumId w:val="36"/>
  </w:num>
  <w:num w:numId="126">
    <w:abstractNumId w:val="95"/>
  </w:num>
  <w:num w:numId="127">
    <w:abstractNumId w:val="103"/>
  </w:num>
  <w:num w:numId="128">
    <w:abstractNumId w:val="121"/>
  </w:num>
  <w:numIdMacAtCleanup w:val="1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8"/>
  <w:displayBackgroundShape/>
  <w:proofState w:spelling="clean" w:grammar="clean"/>
  <w:documentProtection w:edit="forms" w:enforcement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3414F"/>
    <w:rsid w:val="00016065"/>
    <w:rsid w:val="00050FCC"/>
    <w:rsid w:val="00136CA9"/>
    <w:rsid w:val="00145FBF"/>
    <w:rsid w:val="001B4F6C"/>
    <w:rsid w:val="001B7613"/>
    <w:rsid w:val="0025151A"/>
    <w:rsid w:val="00367827"/>
    <w:rsid w:val="003E3DB7"/>
    <w:rsid w:val="00437E51"/>
    <w:rsid w:val="004C1500"/>
    <w:rsid w:val="004D1F1E"/>
    <w:rsid w:val="004E19C8"/>
    <w:rsid w:val="00526367"/>
    <w:rsid w:val="00526DD9"/>
    <w:rsid w:val="00562D3A"/>
    <w:rsid w:val="00695107"/>
    <w:rsid w:val="0073414F"/>
    <w:rsid w:val="007E26F9"/>
    <w:rsid w:val="00810477"/>
    <w:rsid w:val="00882FE9"/>
    <w:rsid w:val="008B4C03"/>
    <w:rsid w:val="009F38E0"/>
    <w:rsid w:val="00AC7957"/>
    <w:rsid w:val="00AF0243"/>
    <w:rsid w:val="00B06B91"/>
    <w:rsid w:val="00C043CE"/>
    <w:rsid w:val="00CA2D38"/>
    <w:rsid w:val="00CB2922"/>
    <w:rsid w:val="00CD3657"/>
    <w:rsid w:val="00EE137E"/>
    <w:rsid w:val="00EF6D72"/>
    <w:rsid w:val="00F97DB7"/>
    <w:rsid w:val="00FC3361"/>
    <w:rsid w:val="00FC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3414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3414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341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7D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47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7DB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14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3414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3414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r-only">
    <w:name w:val="sr-only"/>
    <w:basedOn w:val="DefaultParagraphFont"/>
    <w:rsid w:val="0073414F"/>
  </w:style>
  <w:style w:type="paragraph" w:styleId="NormalWeb">
    <w:name w:val="Normal (Web)"/>
    <w:basedOn w:val="Normal"/>
    <w:uiPriority w:val="99"/>
    <w:unhideWhenUsed/>
    <w:rsid w:val="007341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3414F"/>
    <w:rPr>
      <w:b/>
      <w:bCs/>
    </w:rPr>
  </w:style>
  <w:style w:type="character" w:styleId="Emphasis">
    <w:name w:val="Emphasis"/>
    <w:basedOn w:val="DefaultParagraphFont"/>
    <w:uiPriority w:val="20"/>
    <w:qFormat/>
    <w:rsid w:val="0073414F"/>
    <w:rPr>
      <w:i/>
      <w:iCs/>
    </w:rPr>
  </w:style>
  <w:style w:type="character" w:customStyle="1" w:styleId="katex">
    <w:name w:val="katex"/>
    <w:basedOn w:val="DefaultParagraphFont"/>
    <w:rsid w:val="0073414F"/>
  </w:style>
  <w:style w:type="character" w:customStyle="1" w:styleId="katex-mathml">
    <w:name w:val="katex-mathml"/>
    <w:basedOn w:val="DefaultParagraphFont"/>
    <w:rsid w:val="0073414F"/>
  </w:style>
  <w:style w:type="character" w:customStyle="1" w:styleId="katex-html">
    <w:name w:val="katex-html"/>
    <w:basedOn w:val="DefaultParagraphFont"/>
    <w:rsid w:val="0073414F"/>
  </w:style>
  <w:style w:type="character" w:customStyle="1" w:styleId="base">
    <w:name w:val="base"/>
    <w:basedOn w:val="DefaultParagraphFont"/>
    <w:rsid w:val="0073414F"/>
  </w:style>
  <w:style w:type="character" w:customStyle="1" w:styleId="strut">
    <w:name w:val="strut"/>
    <w:basedOn w:val="DefaultParagraphFont"/>
    <w:rsid w:val="0073414F"/>
  </w:style>
  <w:style w:type="character" w:customStyle="1" w:styleId="mopen">
    <w:name w:val="mopen"/>
    <w:basedOn w:val="DefaultParagraphFont"/>
    <w:rsid w:val="0073414F"/>
  </w:style>
  <w:style w:type="character" w:customStyle="1" w:styleId="mord">
    <w:name w:val="mord"/>
    <w:basedOn w:val="DefaultParagraphFont"/>
    <w:rsid w:val="0073414F"/>
  </w:style>
  <w:style w:type="character" w:customStyle="1" w:styleId="msupsub">
    <w:name w:val="msupsub"/>
    <w:basedOn w:val="DefaultParagraphFont"/>
    <w:rsid w:val="0073414F"/>
  </w:style>
  <w:style w:type="character" w:customStyle="1" w:styleId="vlist-t">
    <w:name w:val="vlist-t"/>
    <w:basedOn w:val="DefaultParagraphFont"/>
    <w:rsid w:val="0073414F"/>
  </w:style>
  <w:style w:type="character" w:customStyle="1" w:styleId="vlist-r">
    <w:name w:val="vlist-r"/>
    <w:basedOn w:val="DefaultParagraphFont"/>
    <w:rsid w:val="0073414F"/>
  </w:style>
  <w:style w:type="character" w:customStyle="1" w:styleId="vlist">
    <w:name w:val="vlist"/>
    <w:basedOn w:val="DefaultParagraphFont"/>
    <w:rsid w:val="0073414F"/>
  </w:style>
  <w:style w:type="character" w:customStyle="1" w:styleId="pstrut">
    <w:name w:val="pstrut"/>
    <w:basedOn w:val="DefaultParagraphFont"/>
    <w:rsid w:val="0073414F"/>
  </w:style>
  <w:style w:type="character" w:customStyle="1" w:styleId="sizing">
    <w:name w:val="sizing"/>
    <w:basedOn w:val="DefaultParagraphFont"/>
    <w:rsid w:val="0073414F"/>
  </w:style>
  <w:style w:type="character" w:customStyle="1" w:styleId="mspace">
    <w:name w:val="mspace"/>
    <w:basedOn w:val="DefaultParagraphFont"/>
    <w:rsid w:val="0073414F"/>
  </w:style>
  <w:style w:type="character" w:customStyle="1" w:styleId="mbin">
    <w:name w:val="mbin"/>
    <w:basedOn w:val="DefaultParagraphFont"/>
    <w:rsid w:val="0073414F"/>
  </w:style>
  <w:style w:type="character" w:customStyle="1" w:styleId="mclose">
    <w:name w:val="mclose"/>
    <w:basedOn w:val="DefaultParagraphFont"/>
    <w:rsid w:val="0073414F"/>
  </w:style>
  <w:style w:type="character" w:customStyle="1" w:styleId="mrel">
    <w:name w:val="mrel"/>
    <w:basedOn w:val="DefaultParagraphFont"/>
    <w:rsid w:val="0073414F"/>
  </w:style>
  <w:style w:type="character" w:customStyle="1" w:styleId="mop">
    <w:name w:val="mop"/>
    <w:basedOn w:val="DefaultParagraphFont"/>
    <w:rsid w:val="0073414F"/>
  </w:style>
  <w:style w:type="character" w:customStyle="1" w:styleId="vlist-s">
    <w:name w:val="vlist-s"/>
    <w:basedOn w:val="DefaultParagraphFont"/>
    <w:rsid w:val="0073414F"/>
  </w:style>
  <w:style w:type="character" w:customStyle="1" w:styleId="mfrac">
    <w:name w:val="mfrac"/>
    <w:basedOn w:val="DefaultParagraphFont"/>
    <w:rsid w:val="0073414F"/>
  </w:style>
  <w:style w:type="character" w:customStyle="1" w:styleId="frac-line">
    <w:name w:val="frac-line"/>
    <w:basedOn w:val="DefaultParagraphFont"/>
    <w:rsid w:val="0073414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41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414F"/>
    <w:rPr>
      <w:rFonts w:ascii="Courier New" w:eastAsia="Times New Roman" w:hAnsi="Courier New" w:cs="Courier New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414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414F"/>
    <w:rPr>
      <w:rFonts w:ascii="Arial" w:eastAsia="Times New Roman" w:hAnsi="Arial" w:cs="Arial"/>
      <w:vanish/>
      <w:sz w:val="16"/>
      <w:szCs w:val="16"/>
    </w:rPr>
  </w:style>
  <w:style w:type="paragraph" w:customStyle="1" w:styleId="placeholder">
    <w:name w:val="placeholder"/>
    <w:basedOn w:val="Normal"/>
    <w:rsid w:val="007341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lex">
    <w:name w:val="flex"/>
    <w:basedOn w:val="DefaultParagraphFont"/>
    <w:rsid w:val="0073414F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414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3414F"/>
    <w:rPr>
      <w:rFonts w:ascii="Arial" w:eastAsia="Times New Roman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7341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73414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1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14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810477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10477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10477"/>
  </w:style>
  <w:style w:type="character" w:customStyle="1" w:styleId="Heading5Char">
    <w:name w:val="Heading 5 Char"/>
    <w:basedOn w:val="DefaultParagraphFont"/>
    <w:link w:val="Heading5"/>
    <w:uiPriority w:val="9"/>
    <w:semiHidden/>
    <w:rsid w:val="00810477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810477"/>
    <w:rPr>
      <w:color w:val="0000FF" w:themeColor="hyperlink"/>
      <w:u w:val="single"/>
    </w:rPr>
  </w:style>
  <w:style w:type="character" w:customStyle="1" w:styleId="whitespace-normal">
    <w:name w:val="whitespace-normal"/>
    <w:basedOn w:val="DefaultParagraphFont"/>
    <w:rsid w:val="00810477"/>
  </w:style>
  <w:style w:type="paragraph" w:styleId="ListParagraph">
    <w:name w:val="List Paragraph"/>
    <w:basedOn w:val="Normal"/>
    <w:uiPriority w:val="34"/>
    <w:qFormat/>
    <w:rsid w:val="00CB29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922"/>
  </w:style>
  <w:style w:type="paragraph" w:styleId="Footer">
    <w:name w:val="footer"/>
    <w:basedOn w:val="Normal"/>
    <w:link w:val="FooterChar"/>
    <w:uiPriority w:val="99"/>
    <w:unhideWhenUsed/>
    <w:rsid w:val="00CB2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922"/>
  </w:style>
  <w:style w:type="character" w:customStyle="1" w:styleId="Heading4Char">
    <w:name w:val="Heading 4 Char"/>
    <w:basedOn w:val="DefaultParagraphFont"/>
    <w:link w:val="Heading4"/>
    <w:uiPriority w:val="9"/>
    <w:semiHidden/>
    <w:rsid w:val="00F97DB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7DB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copyright">
    <w:name w:val="copyright"/>
    <w:basedOn w:val="Normal"/>
    <w:rsid w:val="00F97D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3414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3414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341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7D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47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7DB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14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3414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3414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r-only">
    <w:name w:val="sr-only"/>
    <w:basedOn w:val="DefaultParagraphFont"/>
    <w:rsid w:val="0073414F"/>
  </w:style>
  <w:style w:type="paragraph" w:styleId="NormalWeb">
    <w:name w:val="Normal (Web)"/>
    <w:basedOn w:val="Normal"/>
    <w:uiPriority w:val="99"/>
    <w:unhideWhenUsed/>
    <w:rsid w:val="007341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3414F"/>
    <w:rPr>
      <w:b/>
      <w:bCs/>
    </w:rPr>
  </w:style>
  <w:style w:type="character" w:styleId="Emphasis">
    <w:name w:val="Emphasis"/>
    <w:basedOn w:val="DefaultParagraphFont"/>
    <w:uiPriority w:val="20"/>
    <w:qFormat/>
    <w:rsid w:val="0073414F"/>
    <w:rPr>
      <w:i/>
      <w:iCs/>
    </w:rPr>
  </w:style>
  <w:style w:type="character" w:customStyle="1" w:styleId="katex">
    <w:name w:val="katex"/>
    <w:basedOn w:val="DefaultParagraphFont"/>
    <w:rsid w:val="0073414F"/>
  </w:style>
  <w:style w:type="character" w:customStyle="1" w:styleId="katex-mathml">
    <w:name w:val="katex-mathml"/>
    <w:basedOn w:val="DefaultParagraphFont"/>
    <w:rsid w:val="0073414F"/>
  </w:style>
  <w:style w:type="character" w:customStyle="1" w:styleId="katex-html">
    <w:name w:val="katex-html"/>
    <w:basedOn w:val="DefaultParagraphFont"/>
    <w:rsid w:val="0073414F"/>
  </w:style>
  <w:style w:type="character" w:customStyle="1" w:styleId="base">
    <w:name w:val="base"/>
    <w:basedOn w:val="DefaultParagraphFont"/>
    <w:rsid w:val="0073414F"/>
  </w:style>
  <w:style w:type="character" w:customStyle="1" w:styleId="strut">
    <w:name w:val="strut"/>
    <w:basedOn w:val="DefaultParagraphFont"/>
    <w:rsid w:val="0073414F"/>
  </w:style>
  <w:style w:type="character" w:customStyle="1" w:styleId="mopen">
    <w:name w:val="mopen"/>
    <w:basedOn w:val="DefaultParagraphFont"/>
    <w:rsid w:val="0073414F"/>
  </w:style>
  <w:style w:type="character" w:customStyle="1" w:styleId="mord">
    <w:name w:val="mord"/>
    <w:basedOn w:val="DefaultParagraphFont"/>
    <w:rsid w:val="0073414F"/>
  </w:style>
  <w:style w:type="character" w:customStyle="1" w:styleId="msupsub">
    <w:name w:val="msupsub"/>
    <w:basedOn w:val="DefaultParagraphFont"/>
    <w:rsid w:val="0073414F"/>
  </w:style>
  <w:style w:type="character" w:customStyle="1" w:styleId="vlist-t">
    <w:name w:val="vlist-t"/>
    <w:basedOn w:val="DefaultParagraphFont"/>
    <w:rsid w:val="0073414F"/>
  </w:style>
  <w:style w:type="character" w:customStyle="1" w:styleId="vlist-r">
    <w:name w:val="vlist-r"/>
    <w:basedOn w:val="DefaultParagraphFont"/>
    <w:rsid w:val="0073414F"/>
  </w:style>
  <w:style w:type="character" w:customStyle="1" w:styleId="vlist">
    <w:name w:val="vlist"/>
    <w:basedOn w:val="DefaultParagraphFont"/>
    <w:rsid w:val="0073414F"/>
  </w:style>
  <w:style w:type="character" w:customStyle="1" w:styleId="pstrut">
    <w:name w:val="pstrut"/>
    <w:basedOn w:val="DefaultParagraphFont"/>
    <w:rsid w:val="0073414F"/>
  </w:style>
  <w:style w:type="character" w:customStyle="1" w:styleId="sizing">
    <w:name w:val="sizing"/>
    <w:basedOn w:val="DefaultParagraphFont"/>
    <w:rsid w:val="0073414F"/>
  </w:style>
  <w:style w:type="character" w:customStyle="1" w:styleId="mspace">
    <w:name w:val="mspace"/>
    <w:basedOn w:val="DefaultParagraphFont"/>
    <w:rsid w:val="0073414F"/>
  </w:style>
  <w:style w:type="character" w:customStyle="1" w:styleId="mbin">
    <w:name w:val="mbin"/>
    <w:basedOn w:val="DefaultParagraphFont"/>
    <w:rsid w:val="0073414F"/>
  </w:style>
  <w:style w:type="character" w:customStyle="1" w:styleId="mclose">
    <w:name w:val="mclose"/>
    <w:basedOn w:val="DefaultParagraphFont"/>
    <w:rsid w:val="0073414F"/>
  </w:style>
  <w:style w:type="character" w:customStyle="1" w:styleId="mrel">
    <w:name w:val="mrel"/>
    <w:basedOn w:val="DefaultParagraphFont"/>
    <w:rsid w:val="0073414F"/>
  </w:style>
  <w:style w:type="character" w:customStyle="1" w:styleId="mop">
    <w:name w:val="mop"/>
    <w:basedOn w:val="DefaultParagraphFont"/>
    <w:rsid w:val="0073414F"/>
  </w:style>
  <w:style w:type="character" w:customStyle="1" w:styleId="vlist-s">
    <w:name w:val="vlist-s"/>
    <w:basedOn w:val="DefaultParagraphFont"/>
    <w:rsid w:val="0073414F"/>
  </w:style>
  <w:style w:type="character" w:customStyle="1" w:styleId="mfrac">
    <w:name w:val="mfrac"/>
    <w:basedOn w:val="DefaultParagraphFont"/>
    <w:rsid w:val="0073414F"/>
  </w:style>
  <w:style w:type="character" w:customStyle="1" w:styleId="frac-line">
    <w:name w:val="frac-line"/>
    <w:basedOn w:val="DefaultParagraphFont"/>
    <w:rsid w:val="0073414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41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414F"/>
    <w:rPr>
      <w:rFonts w:ascii="Courier New" w:eastAsia="Times New Roman" w:hAnsi="Courier New" w:cs="Courier New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414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414F"/>
    <w:rPr>
      <w:rFonts w:ascii="Arial" w:eastAsia="Times New Roman" w:hAnsi="Arial" w:cs="Arial"/>
      <w:vanish/>
      <w:sz w:val="16"/>
      <w:szCs w:val="16"/>
    </w:rPr>
  </w:style>
  <w:style w:type="paragraph" w:customStyle="1" w:styleId="placeholder">
    <w:name w:val="placeholder"/>
    <w:basedOn w:val="Normal"/>
    <w:rsid w:val="007341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lex">
    <w:name w:val="flex"/>
    <w:basedOn w:val="DefaultParagraphFont"/>
    <w:rsid w:val="0073414F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414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3414F"/>
    <w:rPr>
      <w:rFonts w:ascii="Arial" w:eastAsia="Times New Roman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7341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73414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1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14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810477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10477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10477"/>
  </w:style>
  <w:style w:type="character" w:customStyle="1" w:styleId="Heading5Char">
    <w:name w:val="Heading 5 Char"/>
    <w:basedOn w:val="DefaultParagraphFont"/>
    <w:link w:val="Heading5"/>
    <w:uiPriority w:val="9"/>
    <w:semiHidden/>
    <w:rsid w:val="00810477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810477"/>
    <w:rPr>
      <w:color w:val="0000FF" w:themeColor="hyperlink"/>
      <w:u w:val="single"/>
    </w:rPr>
  </w:style>
  <w:style w:type="character" w:customStyle="1" w:styleId="whitespace-normal">
    <w:name w:val="whitespace-normal"/>
    <w:basedOn w:val="DefaultParagraphFont"/>
    <w:rsid w:val="00810477"/>
  </w:style>
  <w:style w:type="paragraph" w:styleId="ListParagraph">
    <w:name w:val="List Paragraph"/>
    <w:basedOn w:val="Normal"/>
    <w:uiPriority w:val="34"/>
    <w:qFormat/>
    <w:rsid w:val="00CB29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922"/>
  </w:style>
  <w:style w:type="paragraph" w:styleId="Footer">
    <w:name w:val="footer"/>
    <w:basedOn w:val="Normal"/>
    <w:link w:val="FooterChar"/>
    <w:uiPriority w:val="99"/>
    <w:unhideWhenUsed/>
    <w:rsid w:val="00CB2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922"/>
  </w:style>
  <w:style w:type="character" w:customStyle="1" w:styleId="Heading4Char">
    <w:name w:val="Heading 4 Char"/>
    <w:basedOn w:val="DefaultParagraphFont"/>
    <w:link w:val="Heading4"/>
    <w:uiPriority w:val="9"/>
    <w:semiHidden/>
    <w:rsid w:val="00F97DB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7DB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copyright">
    <w:name w:val="copyright"/>
    <w:basedOn w:val="Normal"/>
    <w:rsid w:val="00F97D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2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1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1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8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1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97158">
          <w:marLeft w:val="0"/>
          <w:marRight w:val="0"/>
          <w:marTop w:val="10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4" w:space="0" w:color="EEEEEE"/>
          </w:divBdr>
          <w:divsChild>
            <w:div w:id="4113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57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9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73561">
                  <w:marLeft w:val="-180"/>
                  <w:marRight w:val="-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43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50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6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78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209370">
                  <w:marLeft w:val="0"/>
                  <w:marRight w:val="0"/>
                  <w:marTop w:val="0"/>
                  <w:marBottom w:val="0"/>
                  <w:divBdr>
                    <w:top w:val="single" w:sz="4" w:space="0" w:color="DEE2E6"/>
                    <w:left w:val="single" w:sz="4" w:space="0" w:color="DEE2E6"/>
                    <w:bottom w:val="single" w:sz="4" w:space="0" w:color="DEE2E6"/>
                    <w:right w:val="single" w:sz="4" w:space="0" w:color="DEE2E6"/>
                  </w:divBdr>
                  <w:divsChild>
                    <w:div w:id="123621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103492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031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526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055078">
                                      <w:marLeft w:val="-180"/>
                                      <w:marRight w:val="-18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8224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EEEEEE"/>
                                            <w:left w:val="single" w:sz="4" w:space="0" w:color="EEEEEE"/>
                                            <w:bottom w:val="single" w:sz="4" w:space="0" w:color="EEEEEE"/>
                                            <w:right w:val="single" w:sz="4" w:space="0" w:color="EEEEEE"/>
                                          </w:divBdr>
                                          <w:divsChild>
                                            <w:div w:id="879245572">
                                              <w:marLeft w:val="-180"/>
                                              <w:marRight w:val="-1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27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4854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3141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83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57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73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19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304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1866673381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849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23325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1807625675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491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4534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103810444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120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146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1620798155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270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0217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54623359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3210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744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03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5012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6" w:space="0" w:color="auto"/>
                      </w:divBdr>
                      <w:divsChild>
                        <w:div w:id="1502086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3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108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054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3166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0380108">
                                          <w:marLeft w:val="240"/>
                                          <w:marRight w:val="240"/>
                                          <w:marTop w:val="12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209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28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409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38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346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3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874657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250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2119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6411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5792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4942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55837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839871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0066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122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9499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81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40616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3465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8654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165572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9361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853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8099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523382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583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256249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7957308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6060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3176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2266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553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44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6687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3851823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097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3259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0984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8609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6690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8317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79225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21353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10060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41063045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7707901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984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417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536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4602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7832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58521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3625771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8078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5374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8526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4996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8314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3470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4886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7840372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360955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3621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01258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560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9815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64167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69468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5039710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385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769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21280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4452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085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8370662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74382981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155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818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7416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6593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56934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2812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718378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5653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246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6219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8797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4856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9557522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99851246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1785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0115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77847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6648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45552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24556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3301906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3282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0760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118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1249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87306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80647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49572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064886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293005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0568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2193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55788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7848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9019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26306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9375361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9003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662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1292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1229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3382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05270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92874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637716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972769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08064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502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85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7073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32417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549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743951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0703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7127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2087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96731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63165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97231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0005332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6512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9653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482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2267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7057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05893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8109006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5369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491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6604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5848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7871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0581884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588233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4088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3106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7544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4022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20194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36742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407688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6084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6691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1386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5383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9405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763572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147028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2762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581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9122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3345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5888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931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2815873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097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4004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5100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13690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2898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104217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546468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027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6258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16207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4971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42087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3999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512041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4729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2374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3541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9870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27830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355214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5221987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9248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8792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080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2212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53453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10750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36715018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88374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879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99145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4454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22896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721416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4926218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4036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4496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73404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2910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5275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201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540309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2502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3475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4341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2083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6518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077686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70919671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6191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3969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55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2859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980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03691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067754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6907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5632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815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3639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5147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4841334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05478651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3240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4317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6424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7045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67628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4378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477557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2619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605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89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4851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8549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72958733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963140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228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7397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00614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0848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4073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43969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985012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9158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4172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3523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1025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97765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29166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98354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464435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71799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472062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1614642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0179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6165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7283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6248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9646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59739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8304970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7978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9375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7305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3042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02977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8377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09971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5755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9049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7746416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559799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751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8521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613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5492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27979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8411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453074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52549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3109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0860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050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757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4879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92316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382733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4638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36775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71758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35614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9418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463213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40224820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20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9398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211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514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688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97496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7721852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907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653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36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0410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1152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32579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594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07924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2203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6077293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748427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9633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1999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1354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4327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98842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365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2212878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321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3074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7099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4126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1754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8401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7764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678072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4338676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67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339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6023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7834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9459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22811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3785762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705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06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1410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109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92378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94885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14920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91540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57017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34126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0750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27444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14289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109462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586072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700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442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3803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741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23090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54748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2701410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7184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942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3772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9558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7664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99914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48618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981862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93509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19296584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374031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0467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0580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0449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50908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17244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400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3763345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561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3966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2339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6428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10911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94165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13772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02310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39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3450106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7825835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7498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8322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70649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15359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81238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1328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426589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613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272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6347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6104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6831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42953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50509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8427821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6369595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2936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8307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9724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6074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34515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25496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946193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896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533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955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6685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7579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74101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12292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2221804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7235412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6152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6393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5400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18089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3375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6974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198261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267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5718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998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6515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5571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6288711">
                                                                      <w:blockQuote w:val="1"/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20"/>
                                                                      <w:divBdr>
                                                                        <w:top w:val="single" w:sz="2" w:space="0" w:color="auto"/>
                                                                        <w:left w:val="single" w:sz="2" w:space="18" w:color="auto"/>
                                                                        <w:bottom w:val="single" w:sz="2" w:space="0" w:color="auto"/>
                                                                        <w:right w:val="single" w:sz="2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8313767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565721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937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87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2944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588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09085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58552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3721634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7676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8669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761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719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806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27609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39156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127365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6877119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66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9773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14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8142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7688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11316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26662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26914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6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2669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3288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2814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8379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91558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58103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7815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1714453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68830058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48408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5806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4107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827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32397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4300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31468075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419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1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953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0521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06201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39018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14820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878300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5444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26474743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5332583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96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9912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79679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7970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82628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15055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8073185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1299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0934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0273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7531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7918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03571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8663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83390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380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15841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56769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9348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18128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5729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92765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925876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4194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054169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08219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9440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84719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66691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3699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514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00533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6470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603223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71817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26254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38218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73112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68452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738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1347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39506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2826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55805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1385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672851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49435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88955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032866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62581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20994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79920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45568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0463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09335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3570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3420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33225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375806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5595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264898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9989715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1087641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426815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985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44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8866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4284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6584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97615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13529749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758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57533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96162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3064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81992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726786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9018649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7934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5098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29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4932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5300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52064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3837055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2828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923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89588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34627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00570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018286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1961252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7016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1603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9227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0763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29861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49397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30536084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4552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479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9885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88096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37237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24208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1067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32730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04275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440086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3495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779431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8263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0533673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906923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684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5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3115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89476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9809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411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7931342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719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2379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2257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078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1556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4699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6441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52045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5476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516690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9478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3596856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651226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899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15256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08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07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3392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70540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9813101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291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8924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1047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9507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5003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4791672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269923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2687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2272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80071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1987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23570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52993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85132877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6452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0435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31571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681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5978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66965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44840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0121472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7247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7856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266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886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6951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62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45731">
          <w:marLeft w:val="0"/>
          <w:marRight w:val="0"/>
          <w:marTop w:val="10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4" w:space="0" w:color="EEEEEE"/>
          </w:divBdr>
          <w:divsChild>
            <w:div w:id="1045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79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752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2951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43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907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3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1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557625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11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0842327">
                  <w:marLeft w:val="0"/>
                  <w:marRight w:val="0"/>
                  <w:marTop w:val="0"/>
                  <w:marBottom w:val="0"/>
                  <w:divBdr>
                    <w:top w:val="single" w:sz="4" w:space="0" w:color="EEEEEE"/>
                    <w:left w:val="single" w:sz="4" w:space="0" w:color="EEEEEE"/>
                    <w:bottom w:val="single" w:sz="4" w:space="0" w:color="EEEEEE"/>
                    <w:right w:val="single" w:sz="4" w:space="0" w:color="EEEEEE"/>
                  </w:divBdr>
                  <w:divsChild>
                    <w:div w:id="106491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341549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65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4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868389">
                  <w:marLeft w:val="-180"/>
                  <w:marRight w:val="-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80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392552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979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4" w:space="0" w:color="EEEEEE"/>
                                    <w:left w:val="single" w:sz="4" w:space="0" w:color="EEEEEE"/>
                                    <w:bottom w:val="single" w:sz="4" w:space="0" w:color="EEEEEE"/>
                                    <w:right w:val="single" w:sz="4" w:space="0" w:color="EEEEEE"/>
                                  </w:divBdr>
                                  <w:divsChild>
                                    <w:div w:id="797917917">
                                      <w:marLeft w:val="-180"/>
                                      <w:marRight w:val="-18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817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15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86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3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805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36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3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1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0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7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2894">
          <w:marLeft w:val="0"/>
          <w:marRight w:val="0"/>
          <w:marTop w:val="10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4" w:space="0" w:color="EEEEEE"/>
          </w:divBdr>
          <w:divsChild>
            <w:div w:id="17923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8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15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5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8966">
                  <w:marLeft w:val="-180"/>
                  <w:marRight w:val="-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522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135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93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8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55296">
                  <w:marLeft w:val="0"/>
                  <w:marRight w:val="0"/>
                  <w:marTop w:val="0"/>
                  <w:marBottom w:val="0"/>
                  <w:divBdr>
                    <w:top w:val="single" w:sz="4" w:space="0" w:color="DEE2E6"/>
                    <w:left w:val="single" w:sz="4" w:space="0" w:color="DEE2E6"/>
                    <w:bottom w:val="single" w:sz="4" w:space="0" w:color="DEE2E6"/>
                    <w:right w:val="single" w:sz="4" w:space="0" w:color="DEE2E6"/>
                  </w:divBdr>
                  <w:divsChild>
                    <w:div w:id="57655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999986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12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647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73112">
                                      <w:marLeft w:val="-180"/>
                                      <w:marRight w:val="-18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449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4" w:space="0" w:color="EEEEEE"/>
                                            <w:left w:val="single" w:sz="4" w:space="0" w:color="EEEEEE"/>
                                            <w:bottom w:val="single" w:sz="4" w:space="0" w:color="EEEEEE"/>
                                            <w:right w:val="single" w:sz="4" w:space="0" w:color="EEEEEE"/>
                                          </w:divBdr>
                                          <w:divsChild>
                                            <w:div w:id="1334454431">
                                              <w:marLeft w:val="-180"/>
                                              <w:marRight w:val="-1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2404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0753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52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5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05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848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871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670261407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002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874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982349392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336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48534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1773893706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46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89497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1371950881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332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4989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EEEEEE"/>
                            <w:left w:val="single" w:sz="4" w:space="0" w:color="EEEEEE"/>
                            <w:bottom w:val="single" w:sz="4" w:space="0" w:color="EEEEEE"/>
                            <w:right w:val="single" w:sz="4" w:space="0" w:color="EEEEEE"/>
                          </w:divBdr>
                          <w:divsChild>
                            <w:div w:id="2146658434">
                              <w:marLeft w:val="-180"/>
                              <w:marRight w:val="-1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39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1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1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9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37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3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4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87568">
                  <w:marLeft w:val="-180"/>
                  <w:marRight w:val="-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45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76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70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13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41817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06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568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74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424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074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152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6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10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515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745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97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207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2856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629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1366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43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940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40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40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421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52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72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764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6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5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3DF11D-3126-429B-AA32-943529B6D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5</TotalTime>
  <Pages>12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6</cp:revision>
  <cp:lastPrinted>2026-03-05T10:57:00Z</cp:lastPrinted>
  <dcterms:created xsi:type="dcterms:W3CDTF">2026-03-03T14:33:00Z</dcterms:created>
  <dcterms:modified xsi:type="dcterms:W3CDTF">2026-03-06T04:50:00Z</dcterms:modified>
</cp:coreProperties>
</file>